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66"/>
      </w:tblGrid>
      <w:tr w:rsidR="002A5114" w:rsidRPr="00CE1B45" w14:paraId="188B3E84" w14:textId="77777777" w:rsidTr="002A5114">
        <w:tc>
          <w:tcPr>
            <w:tcW w:w="0" w:type="auto"/>
          </w:tcPr>
          <w:p w14:paraId="301B0DD7" w14:textId="6895AF63" w:rsidR="002A5114" w:rsidRPr="00CE1B45" w:rsidRDefault="002A5114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Wei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 Lin</w:t>
            </w:r>
          </w:p>
        </w:tc>
      </w:tr>
      <w:tr w:rsidR="002A5114" w:rsidRPr="00CE1B45" w14:paraId="6FEC5CB4" w14:textId="77777777" w:rsidTr="002A5114">
        <w:tc>
          <w:tcPr>
            <w:tcW w:w="0" w:type="auto"/>
          </w:tcPr>
          <w:p w14:paraId="0A655F6C" w14:textId="77777777" w:rsidR="001A798B" w:rsidRDefault="00557360" w:rsidP="002A5114">
            <w:pPr>
              <w:jc w:val="left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5573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Bio:</w:t>
            </w:r>
          </w:p>
          <w:p w14:paraId="74A0EF6D" w14:textId="4A67C7B6" w:rsidR="002A5114" w:rsidRPr="002A5114" w:rsidRDefault="002A5114" w:rsidP="002A5114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Wei Lin is a PhD researcher at Tongji University. His PhD thesis is aimed at the digital transformation of underground infrastructures.</w:t>
            </w:r>
          </w:p>
          <w:p w14:paraId="4CC2B971" w14:textId="5D0E1BC3" w:rsidR="002A5114" w:rsidRPr="0060637B" w:rsidRDefault="002A5114" w:rsidP="002A5114">
            <w:pPr>
              <w:jc w:val="left"/>
              <w:rPr>
                <w:rFonts w:ascii="Times New Roman" w:eastAsia="仿宋" w:hAnsi="Times New Roman"/>
                <w:color w:val="0070C0"/>
                <w:sz w:val="32"/>
                <w:szCs w:val="32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In 2019, he earned his B.Eng. degree from Tongji University and was awarded Shanghai Outstanding Graduate. During 2023 and 2024, He worked as a visiting PhD researcher at the University of Cambridge for one year.</w:t>
            </w:r>
          </w:p>
        </w:tc>
      </w:tr>
      <w:tr w:rsidR="002A5114" w:rsidRPr="00CE1B45" w14:paraId="6EFE5491" w14:textId="77777777" w:rsidTr="002A5114">
        <w:tc>
          <w:tcPr>
            <w:tcW w:w="0" w:type="auto"/>
          </w:tcPr>
          <w:p w14:paraId="5696B33A" w14:textId="75B35081" w:rsidR="002A5114" w:rsidRPr="00557360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Research interests: </w:t>
            </w:r>
            <w:r w:rsidRPr="002A5114">
              <w:rPr>
                <w:rFonts w:ascii="Times New Roman" w:eastAsia="仿宋" w:hAnsi="Times New Roman"/>
                <w:sz w:val="24"/>
                <w:szCs w:val="24"/>
              </w:rPr>
              <w:t>Underground infrastructure; Computer vision; Deep learning; Digital twin; Structural performance</w:t>
            </w:r>
          </w:p>
        </w:tc>
      </w:tr>
      <w:tr w:rsidR="002A5114" w:rsidRPr="00CE1B45" w14:paraId="209C592C" w14:textId="77777777" w:rsidTr="002A5114">
        <w:tc>
          <w:tcPr>
            <w:tcW w:w="0" w:type="auto"/>
          </w:tcPr>
          <w:p w14:paraId="198BCEEE" w14:textId="34A475BC" w:rsidR="00557360" w:rsidRPr="00CE1B45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mail: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linwei9612@outlook.com</w:t>
            </w:r>
          </w:p>
        </w:tc>
      </w:tr>
    </w:tbl>
    <w:p w14:paraId="226D4C2E" w14:textId="6974D903" w:rsidR="00EA1A6E" w:rsidRPr="00CE1B45" w:rsidRDefault="00EA1A6E" w:rsidP="00BE295C">
      <w:pPr>
        <w:rPr>
          <w:rFonts w:ascii="Times New Roman" w:eastAsia="仿宋" w:hAnsi="Times New Roman"/>
          <w:sz w:val="24"/>
          <w:szCs w:val="24"/>
        </w:rPr>
      </w:pP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  <w:gridCol w:w="10"/>
      </w:tblGrid>
      <w:tr w:rsidR="00616331" w:rsidRPr="00CE1B45" w14:paraId="728B57D2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bottom w:val="single" w:sz="8" w:space="0" w:color="auto"/>
            </w:tcBorders>
          </w:tcPr>
          <w:p w14:paraId="21025BE0" w14:textId="5DBBB67B" w:rsidR="00616331" w:rsidRPr="00CE1B45" w:rsidRDefault="00026653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026653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ducation</w:t>
            </w:r>
          </w:p>
        </w:tc>
      </w:tr>
      <w:tr w:rsidR="00616331" w:rsidRPr="00CE1B45" w14:paraId="485B4151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top w:val="single" w:sz="8" w:space="0" w:color="auto"/>
            </w:tcBorders>
          </w:tcPr>
          <w:p w14:paraId="54CDF337" w14:textId="2879EE60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PhD in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3/2021–Present</w:t>
            </w:r>
          </w:p>
          <w:p w14:paraId="6BE709BB" w14:textId="22313514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96D3CD4" w14:textId="392B1245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PhD in Engineering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A2BD9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>visiting)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EC34817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74B1613C" w14:textId="63BC1C39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Maste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9/2019–02/2021</w:t>
            </w:r>
          </w:p>
          <w:p w14:paraId="53EC348E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27A90BDF" w14:textId="7C711C61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Bachelo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5–07/2019</w:t>
            </w:r>
          </w:p>
          <w:p w14:paraId="66B4FD03" w14:textId="1A5AC2A1" w:rsidR="003A0B79" w:rsidRPr="00026653" w:rsidRDefault="00026653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Putian No. 1 Middle School of Fujian Provinc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2–07/2015</w:t>
            </w:r>
          </w:p>
        </w:tc>
      </w:tr>
      <w:tr w:rsidR="00473320" w:rsidRPr="00CE1B45" w14:paraId="778A1BE0" w14:textId="77777777" w:rsidTr="00B016A8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3518127D" w14:textId="75A0F28E" w:rsidR="00EA1A6E" w:rsidRPr="00CE1B45" w:rsidRDefault="005A14C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5A14C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xperience</w:t>
            </w:r>
          </w:p>
        </w:tc>
      </w:tr>
      <w:tr w:rsidR="00473320" w:rsidRPr="00CE1B45" w14:paraId="1215B000" w14:textId="77777777" w:rsidTr="00B016A8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A28DC0F" w14:textId="4AE4D777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Laboratory Demonstrator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10/2023–03/2024</w:t>
            </w:r>
          </w:p>
          <w:p w14:paraId="7C8F06B5" w14:textId="500D36F3" w:rsidR="005A14CF" w:rsidRPr="00AB0CEC" w:rsidRDefault="005A14CF" w:rsidP="00AB0CE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Research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Zhejiang Scientific Research Institute of Transport</w:t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8/2022</w:t>
            </w:r>
          </w:p>
          <w:p w14:paraId="1601571A" w14:textId="1AF762DE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Administrative Assistant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9–02/2021</w:t>
            </w:r>
          </w:p>
          <w:p w14:paraId="7DF09875" w14:textId="43DAD97A" w:rsidR="005A14CF" w:rsidRPr="005A14CF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Tunnel Engineering Co., Ltd.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7/2018–08/2018</w:t>
            </w:r>
          </w:p>
        </w:tc>
      </w:tr>
      <w:tr w:rsidR="000C17A0" w:rsidRPr="00CE1B45" w14:paraId="5BAD2DB0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ABEFAEE" w14:textId="3DAB1B5B" w:rsidR="000C17A0" w:rsidRPr="00CE1B45" w:rsidRDefault="00AB0CEC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B0CEC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Honors &amp; Awards</w:t>
            </w:r>
          </w:p>
        </w:tc>
      </w:tr>
      <w:tr w:rsidR="000C17A0" w:rsidRPr="00CE1B45" w14:paraId="73F9B0A3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5AD588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GeoShanghai Prize for Service Award, 05/2024</w:t>
            </w:r>
          </w:p>
          <w:p w14:paraId="562A6BE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Scholarship Council Scholarship, 07/2022</w:t>
            </w:r>
          </w:p>
          <w:p w14:paraId="3479E7C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Construction Science and Technology Progress Award, Second Prize, 12/2021</w:t>
            </w:r>
          </w:p>
          <w:p w14:paraId="43BE01AE" w14:textId="7C0C8593" w:rsidR="00AB0CEC" w:rsidRPr="00AB0CEC" w:rsidRDefault="00CD42DD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‘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Zhangjiang Guoxin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’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an Cup’ BIM Modelling Competition, Third Prize, 09/2021</w:t>
            </w:r>
          </w:p>
          <w:p w14:paraId="6B534D1F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21</w:t>
            </w:r>
          </w:p>
          <w:p w14:paraId="75C28117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Outstanding Graduate, 05/2019</w:t>
            </w:r>
          </w:p>
          <w:p w14:paraId="41DF3FAC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19</w:t>
            </w:r>
          </w:p>
          <w:p w14:paraId="2C9A8E1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Second Prize, 12/2018</w:t>
            </w:r>
          </w:p>
          <w:p w14:paraId="404AC63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3/2018</w:t>
            </w:r>
          </w:p>
          <w:p w14:paraId="0FA2804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National Scholarship, 11/2017</w:t>
            </w:r>
          </w:p>
          <w:p w14:paraId="6820C16B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National Zhou Peiyuan Competition on Mechanics, Second Prize, 06/2017</w:t>
            </w:r>
          </w:p>
          <w:p w14:paraId="4BA90F98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First Prize, 12/2016</w:t>
            </w:r>
          </w:p>
          <w:p w14:paraId="15F85C4D" w14:textId="3B26E055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Xu Aqiong Scholarship, 08/2015</w:t>
            </w:r>
          </w:p>
        </w:tc>
      </w:tr>
      <w:tr w:rsidR="006048F1" w:rsidRPr="00CE1B45" w14:paraId="6589FFD8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7C18FC0A" w14:textId="26F884ED" w:rsidR="006048F1" w:rsidRPr="00CE1B45" w:rsidRDefault="00261CC6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P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ublications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Pr="00261CC6">
              <w:rPr>
                <w:rFonts w:ascii="Times New Roman" w:eastAsia="仿宋" w:hAnsi="Times New Roman"/>
                <w:sz w:val="24"/>
                <w:szCs w:val="24"/>
              </w:rPr>
              <w:t xml:space="preserve">Underlined co-authors indicat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upervisors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</w:tc>
      </w:tr>
      <w:tr w:rsidR="006048F1" w:rsidRPr="00CE1B45" w14:paraId="4671CD06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693336" w14:textId="1C8EC4E7" w:rsidR="00CF7409" w:rsidRPr="00CE1B45" w:rsidRDefault="00261CC6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261CC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English)</w:t>
            </w:r>
          </w:p>
          <w:p w14:paraId="0A194898" w14:textId="1E5225F4" w:rsidR="00981998" w:rsidRPr="00AF6C7D" w:rsidRDefault="00981998" w:rsidP="00981998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 Zhang, P.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C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ha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* (20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AF6C7D">
              <w:rPr>
                <w:rFonts w:ascii="Times New Roman" w:eastAsia="仿宋" w:hAnsi="Times New Roman"/>
                <w:sz w:val="24"/>
                <w:szCs w:val="24"/>
              </w:rPr>
              <w:t>Automated digital reconstruction of high-fidelity present-day geometries for segmental tunnel linings based on segmented point cloud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Tunnelling and Underground Space Technology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164, 106859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981998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https://doi.org/10.1016/j.tust.2025.106859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6F8F844" w14:textId="409EA70B" w:rsidR="00096B45" w:rsidRPr="00650EBF" w:rsidRDefault="00096B45" w:rsidP="0095702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650EB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650EB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, Zhang, P., Li, K., &amp; </w:t>
            </w:r>
            <w:r w:rsidRPr="00650EB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>* (2025). Structural geometry-informed 3D deep learning for segmental tunnel lining analysis in point clouds. Automation in Construction</w:t>
            </w:r>
            <w:r w:rsidRPr="00650EBF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 176, 106281</w:t>
            </w:r>
            <w:r w:rsidRPr="00650EBF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5D366C" w:rsidRPr="005D366C">
              <w:rPr>
                <w:rFonts w:ascii="Times New Roman" w:eastAsia="仿宋" w:hAnsi="Times New Roman"/>
                <w:sz w:val="24"/>
                <w:szCs w:val="24"/>
              </w:rPr>
              <w:t>https://doi.org/10.1016/j.autcon.2025.106281</w:t>
            </w:r>
            <w:r w:rsidR="005D366C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2E0AFD1B" w14:textId="028FD3C3" w:rsidR="003E3F2F" w:rsidRPr="003E3F2F" w:rsidRDefault="003E3F2F" w:rsidP="003E3F2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in</w:t>
            </w: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, W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, Zou, M., Zhao, M., Chang, J.,</w:t>
            </w:r>
            <w:r w:rsidR="008340B2"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F210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* (202</w:t>
            </w:r>
            <w:r w:rsidR="00F61DE5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). Multi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f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delity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chin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earning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dentify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herm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sulation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tegrity of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quefie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n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tur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g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s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torag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ank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 Applied Sciences</w:t>
            </w:r>
            <w:r w:rsidR="00427E63">
              <w:rPr>
                <w:rFonts w:ascii="Times New Roman" w:eastAsia="仿宋" w:hAnsi="Times New Roman"/>
                <w:sz w:val="24"/>
                <w:szCs w:val="24"/>
              </w:rPr>
              <w:t>, 15, 33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 w:rsidR="00427E63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27E63" w:rsidRPr="003A44C0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427E63" w:rsidRPr="00427E63">
              <w:rPr>
                <w:rFonts w:ascii="Times New Roman" w:eastAsia="仿宋" w:hAnsi="Times New Roman"/>
                <w:sz w:val="24"/>
                <w:szCs w:val="24"/>
              </w:rPr>
              <w:t>10.3390/app15010033</w:t>
            </w:r>
            <w:r w:rsidR="00427E63" w:rsidRPr="003A44C0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6EDE86D7" w14:textId="06315809" w:rsidR="00CF7409" w:rsidRPr="00CE1B45" w:rsidRDefault="00CF7409" w:rsidP="00776EB0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Zhang, P., Zhou, B., Wang, C., &amp;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 (2024). Seg2Tunnel: A hierarchical point cloud dataset and benchmarks for segmentation of segmental tunnel linings. Tunnelling and Underground Space Technology, 147, 105735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tust.2024.105735.</w:t>
            </w:r>
          </w:p>
          <w:p w14:paraId="7E89ECE4" w14:textId="1BA3BD48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Cao, Y., &amp; Zhang, Y. (2023). A novel back-analysis approach for the external loads on shield tunnel lining in service based on monitored deformation. Structural Control and Health Monitoring, 2023, 8128701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55/2023/8128701.</w:t>
            </w:r>
          </w:p>
          <w:p w14:paraId="0C51E490" w14:textId="6F314443" w:rsidR="00CF7409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(2022). A novel detection and assessment method for operational defects of pipe jacking tunnel based on 3D longitudinal deformation curve: A case study. Sensors, 22, 7648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3390/s22197648.</w:t>
            </w:r>
          </w:p>
          <w:p w14:paraId="5014BC4B" w14:textId="7A9BE624" w:rsidR="000D08EE" w:rsidRPr="000D08EE" w:rsidRDefault="000D08EE" w:rsidP="000D08EE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Huang, H., Chang, J.*, Zhang, D., Thewes, M., &amp; </w:t>
            </w:r>
            <w:r w:rsidRPr="009B375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 (202</w:t>
            </w:r>
            <w:r w:rsidR="0003476E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). Improved </w:t>
            </w:r>
            <w:r w:rsidRPr="009B375F">
              <w:rPr>
                <w:rFonts w:ascii="Times New Roman" w:eastAsia="仿宋" w:hAnsi="Times New Roman" w:hint="eastAsia"/>
                <w:sz w:val="24"/>
                <w:szCs w:val="24"/>
              </w:rPr>
              <w:t>m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odel-free adaptive control of shield machine posture during tunnelling. Advanced Engineering Informatic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67, 103465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0D08EE">
              <w:rPr>
                <w:rFonts w:ascii="Times New Roman" w:eastAsia="仿宋" w:hAnsi="Times New Roman"/>
                <w:sz w:val="24"/>
                <w:szCs w:val="24"/>
              </w:rPr>
              <w:t>https://doi.org/10.1016/j.aei.2025.103465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</w:p>
          <w:p w14:paraId="294C5224" w14:textId="5D7F2436" w:rsidR="00CC7351" w:rsidRPr="00CC7351" w:rsidRDefault="00CC7351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Ye, Z., </w:t>
            </w:r>
            <w:r w:rsidRPr="0077509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Faramarzi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A., </w:t>
            </w:r>
            <w:r w:rsidRPr="0077509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&amp;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Ninić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* (202</w:t>
            </w:r>
            <w:r w:rsidR="00690116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SAM4Tun: No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ra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del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unne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p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lou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mpone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egmentatio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n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 Tunnelling and Underground Space Technology</w:t>
            </w:r>
            <w:r w:rsidR="00E4020A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="00E4020A">
              <w:rPr>
                <w:rFonts w:ascii="Times New Roman" w:eastAsia="仿宋" w:hAnsi="Times New Roman"/>
                <w:sz w:val="24"/>
                <w:szCs w:val="24"/>
              </w:rPr>
              <w:t xml:space="preserve"> 158, 106401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C7351">
              <w:rPr>
                <w:rFonts w:ascii="Times New Roman" w:eastAsia="仿宋" w:hAnsi="Times New Roman"/>
                <w:sz w:val="24"/>
                <w:szCs w:val="24"/>
              </w:rPr>
              <w:t>https://doi.org/10.1016/j.tust.2025.106401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E2A000D" w14:textId="5D735750" w:rsidR="00D2102A" w:rsidRPr="00FD38B5" w:rsidRDefault="00D2102A" w:rsidP="00D2102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A6CDA">
              <w:rPr>
                <w:rFonts w:ascii="Times New Roman" w:eastAsia="仿宋" w:hAnsi="Times New Roman"/>
                <w:sz w:val="24"/>
                <w:szCs w:val="24"/>
              </w:rPr>
              <w:t>Chang, J., Thewes, M., Zhang, D., Huang, H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96A7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 (202</w:t>
            </w:r>
            <w:r w:rsidR="00873013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). Deformational behaviors of existing three-line tunnels induced by under-crossing of three-line mechanized tunnels: A case study. Canadian Geotechnical Journal</w:t>
            </w:r>
            <w:r w:rsidR="001A51BE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="001A51BE">
              <w:rPr>
                <w:rFonts w:ascii="Times New Roman" w:eastAsia="仿宋" w:hAnsi="Times New Roman"/>
                <w:sz w:val="24"/>
                <w:szCs w:val="24"/>
              </w:rPr>
              <w:t xml:space="preserve"> 62, 23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39/cgj-2024-0359.</w:t>
            </w:r>
          </w:p>
          <w:p w14:paraId="6CEC51D1" w14:textId="354139AE" w:rsidR="000359FA" w:rsidRPr="007A081C" w:rsidRDefault="00D2102A" w:rsidP="000359F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Li, K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, Zhou, B.*, Huang, C., </w:t>
            </w:r>
            <w:r w:rsidRPr="0045017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>, Zhou, Y., &amp; Wang, C. (2024). Thickness regression for backfill grouting of shield tunnels based on GPR data and CatBoost &amp; BO-TPE: A full-scale model test study. Underground Space, 17, 100–119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undsp.2023.10.003.</w:t>
            </w:r>
          </w:p>
          <w:p w14:paraId="523B3B5A" w14:textId="20999CE3" w:rsidR="007A081C" w:rsidRPr="00A26D50" w:rsidRDefault="00315F8E" w:rsidP="00A26D50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43A5C580" w14:textId="7A96D1B2" w:rsidR="00C87FD4" w:rsidRPr="00C87FD4" w:rsidRDefault="00C87FD4" w:rsidP="00F63AD6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87FD4">
              <w:rPr>
                <w:rFonts w:ascii="Times New Roman" w:eastAsia="仿宋" w:hAnsi="Times New Roman"/>
                <w:sz w:val="24"/>
                <w:szCs w:val="24"/>
              </w:rPr>
              <w:t>G</w:t>
            </w:r>
            <w:r w:rsidRPr="00C87FD4">
              <w:rPr>
                <w:rFonts w:ascii="Times New Roman" w:eastAsia="仿宋" w:hAnsi="Times New Roman" w:hint="eastAsia"/>
                <w:sz w:val="24"/>
                <w:szCs w:val="24"/>
              </w:rPr>
              <w:t>uan</w:t>
            </w:r>
            <w:r w:rsidRPr="00C87FD4">
              <w:rPr>
                <w:rFonts w:ascii="Times New Roman" w:eastAsia="仿宋" w:hAnsi="Times New Roman"/>
                <w:sz w:val="24"/>
                <w:szCs w:val="24"/>
              </w:rPr>
              <w:t xml:space="preserve">, Z., Liu, Y., Lin, Y., &amp; </w:t>
            </w:r>
            <w:r w:rsidRPr="00C87FD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87FD4">
              <w:rPr>
                <w:rFonts w:ascii="Times New Roman" w:eastAsia="仿宋" w:hAnsi="Times New Roman"/>
                <w:sz w:val="24"/>
                <w:szCs w:val="24"/>
              </w:rPr>
              <w:t xml:space="preserve">* (2025). Accurate measurement of segment dislocation for shield tunnel based on binocular vision technology. Journal of Computing in Civil Engineering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6425A0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6425A0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DE86E6" w14:textId="1D82FFDB" w:rsidR="000E076A" w:rsidRPr="000E076A" w:rsidRDefault="000E076A" w:rsidP="000E076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Zhang, R., </w:t>
            </w: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992E45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Wang, C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Liu, Z., &amp; Li, Z.* 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(20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enoising image point clouds using segmentation and synthetic data for enhanced structural health analysis of tunnel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ata-Centric Engineeri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2A55A9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2A55A9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0959072" w14:textId="24277AF9" w:rsidR="00B46714" w:rsidRPr="000D680B" w:rsidRDefault="00B46714" w:rsidP="006B416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Jing, Y.*, </w:t>
            </w:r>
            <w:r w:rsidRPr="00B467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B46714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&amp; Acikgoz, S. (2025). </w:t>
            </w:r>
            <w:r w:rsidR="00554FFF" w:rsidRPr="00554FFF">
              <w:rPr>
                <w:rFonts w:ascii="Times New Roman" w:eastAsia="仿宋" w:hAnsi="Times New Roman"/>
                <w:sz w:val="24"/>
                <w:szCs w:val="24"/>
              </w:rPr>
              <w:t>3D multimodal feature for infrastructure anomaly detection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. Automation in Construction. </w:t>
            </w:r>
            <w:r w:rsidR="00212A51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554FF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Accepted</w:t>
            </w:r>
            <w:r w:rsidR="00212A51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BFA8C66" w14:textId="18ED373A" w:rsidR="00417103" w:rsidRPr="00CE1B45" w:rsidRDefault="009247F2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Chinese)</w:t>
            </w:r>
          </w:p>
          <w:p w14:paraId="5227FD48" w14:textId="1AACDCFF" w:rsidR="00CF27CB" w:rsidRDefault="00CF27CB" w:rsidP="00CF27CB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24A90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关振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常佳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</w:t>
            </w:r>
            <w:r w:rsidR="0068664B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). </w:t>
            </w:r>
            <w:r w:rsidRPr="000C2AF6">
              <w:rPr>
                <w:rFonts w:ascii="Times New Roman" w:eastAsia="仿宋" w:hAnsi="Times New Roman" w:hint="eastAsia"/>
                <w:sz w:val="24"/>
                <w:szCs w:val="24"/>
              </w:rPr>
              <w:t>基于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改进标签编码和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RandLA-Net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的盾构隧道点云逐管片自动分割和变形提取算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中国公路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</w:p>
          <w:p w14:paraId="415C7218" w14:textId="5A612D4E" w:rsidR="00BA0959" w:rsidRPr="00CE1B45" w:rsidRDefault="00BA0959" w:rsidP="00BA0959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张洋宾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D102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曹宇阳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张列学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5). </w:t>
            </w: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基于关联规则的盾构隧道结构性能评价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学报（自然科学版）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53(6), 888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–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897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1733CF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1733CF" w:rsidRPr="00026961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1733CF" w:rsidRPr="001733CF">
              <w:rPr>
                <w:rFonts w:ascii="Times New Roman" w:eastAsia="仿宋" w:hAnsi="Times New Roman"/>
                <w:sz w:val="24"/>
                <w:szCs w:val="24"/>
              </w:rPr>
              <w:t>10.11908/j.issn.0253-374x.23372</w:t>
            </w:r>
            <w:r w:rsidR="001733CF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0465F2D4" w14:textId="61C9C0DE" w:rsidR="00AE0CBC" w:rsidRPr="00AE0CBC" w:rsidRDefault="00AE0CBC" w:rsidP="00AE0CB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82038">
              <w:rPr>
                <w:rFonts w:ascii="Times New Roman" w:eastAsia="仿宋" w:hAnsi="Times New Roman" w:hint="eastAsia"/>
                <w:sz w:val="24"/>
                <w:szCs w:val="24"/>
              </w:rPr>
              <w:t>石州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779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8D7797"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曾昆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卜祥波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7797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徐子龙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5). </w:t>
            </w:r>
            <w:r w:rsidRPr="00982038">
              <w:rPr>
                <w:rFonts w:ascii="Times New Roman" w:eastAsia="仿宋" w:hAnsi="Times New Roman" w:hint="eastAsia"/>
                <w:sz w:val="24"/>
                <w:szCs w:val="24"/>
              </w:rPr>
              <w:t>考虑过程响应的盾构隧道施工管片变形研究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3A3F08">
              <w:rPr>
                <w:rFonts w:ascii="Times New Roman" w:eastAsia="仿宋" w:hAnsi="Times New Roman" w:hint="eastAsia"/>
                <w:sz w:val="24"/>
                <w:szCs w:val="24"/>
              </w:rPr>
              <w:t>土木与环境工程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（</w:t>
            </w:r>
            <w:r w:rsidRPr="003A3F08">
              <w:rPr>
                <w:rFonts w:ascii="Times New Roman" w:eastAsia="仿宋" w:hAnsi="Times New Roman"/>
                <w:sz w:val="24"/>
                <w:szCs w:val="24"/>
              </w:rPr>
              <w:t>中英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）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1D6E5B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667A4F" w:rsidRPr="00026961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1D6E5B" w:rsidRPr="001D6E5B">
              <w:rPr>
                <w:rFonts w:ascii="Times New Roman" w:eastAsia="仿宋" w:hAnsi="Times New Roman"/>
                <w:sz w:val="24"/>
                <w:szCs w:val="24"/>
              </w:rPr>
              <w:t>10.11835/j.issn.2096-6717.2025.006</w:t>
            </w:r>
            <w:r w:rsidR="001D6E5B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5122B66" w14:textId="13281979" w:rsidR="005750BE" w:rsidRPr="005750BE" w:rsidRDefault="005750BE" w:rsidP="005750BE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罗文静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车站半成岩深基坑围护结构变形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25(3), 150–155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6037/j.1007-869x.2022.03.032.</w:t>
            </w:r>
          </w:p>
          <w:p w14:paraId="7507C4B7" w14:textId="166252E0" w:rsidR="00892797" w:rsidRPr="00892797" w:rsidRDefault="00892797" w:rsidP="00892797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半成岩超深基坑围护结构变形与受力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结构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工程师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38(1), 164–172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5935/j.cnki.jggcs.2022.01.019.</w:t>
            </w:r>
          </w:p>
          <w:p w14:paraId="3143D8F9" w14:textId="29A0BE26" w:rsidR="00417103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梁小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金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滇中红层软岩填料高路堤稳定性分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建筑施工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44(9), 2248–2251.</w:t>
            </w:r>
            <w:r w:rsidR="00F562C4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F562C4" w:rsidRPr="00F562C4">
              <w:rPr>
                <w:rFonts w:ascii="Times New Roman" w:eastAsia="仿宋" w:hAnsi="Times New Roman"/>
                <w:sz w:val="24"/>
                <w:szCs w:val="24"/>
              </w:rPr>
              <w:t>https://doi.org/10.14144/j.cnki.jzsg.2022.09.068.</w:t>
            </w:r>
          </w:p>
          <w:p w14:paraId="68FDC7B8" w14:textId="77777777" w:rsidR="00E81EE4" w:rsidRPr="00A26D50" w:rsidRDefault="00E81EE4" w:rsidP="00E81EE4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61B384FC" w14:textId="47AF7DAD" w:rsidR="00845803" w:rsidRPr="00845803" w:rsidRDefault="00845803" w:rsidP="00927892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陈洪胜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朱悦铭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谢攀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邹美涛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(2025).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基于蒙特卡罗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dropout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的土体开挖力学参数不确定性反演方法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16753B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16753B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21A81C63" w14:textId="3A9265FD" w:rsidR="00B67D96" w:rsidRPr="00AE0375" w:rsidRDefault="00C005A3" w:rsidP="00AE0375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吴庆杰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张红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陈少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C005A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="006558B3">
              <w:rPr>
                <w:rFonts w:ascii="Times New Roman" w:eastAsia="仿宋" w:hAnsi="Times New Roman"/>
                <w:sz w:val="24"/>
                <w:szCs w:val="24"/>
              </w:rPr>
              <w:t xml:space="preserve">. (2024). </w:t>
            </w:r>
            <w:r w:rsidR="006558B3" w:rsidRPr="006558B3">
              <w:rPr>
                <w:rFonts w:ascii="Times New Roman" w:eastAsia="仿宋" w:hAnsi="Times New Roman" w:hint="eastAsia"/>
                <w:sz w:val="24"/>
                <w:szCs w:val="24"/>
              </w:rPr>
              <w:t>基于计算机视觉的盾构隧道管片错台自动测量方法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474272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0CD6A214" w14:textId="0B11A75F" w:rsidR="00E043C4" w:rsidRPr="00CE1B45" w:rsidRDefault="00030DB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030DB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Conference Papers</w:t>
            </w:r>
          </w:p>
          <w:p w14:paraId="21148A32" w14:textId="24B9FE5C" w:rsidR="00E043C4" w:rsidRPr="00811E5C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Zhang, Y., &amp; Cao, Y. (2024). Semantic segmentation of large-scale segmental lining point clouds using 3D deep learning. GeoShanghai International Conference 2024, 01202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088/1755-1315/1337/1/012026.</w:t>
            </w:r>
          </w:p>
          <w:p w14:paraId="2C066B18" w14:textId="35891F0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811E5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Li, K., &amp; Niu, G. (2024). Segment segmentation of tunnel ring point clouds using 3D deep learning. World Tunnel Congress 2024, 3059–306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495505-406.</w:t>
            </w:r>
          </w:p>
          <w:p w14:paraId="0D4743C6" w14:textId="6E20E555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Zhou, B., Li, P., &amp; Wang, C. (2023). Refined perception and management of ring-wise deformation information for shield tunnels based on point cloud deep learning and BIM. Eighth International Symposium on Life-Cycle Civil Engineering (IALCCE 2023), 3991–3998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323020-490.</w:t>
            </w:r>
          </w:p>
          <w:p w14:paraId="01FFC46C" w14:textId="687A0805" w:rsidR="00E043C4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109/ICHCE57331.2022.10042697.</w:t>
            </w:r>
          </w:p>
          <w:p w14:paraId="2C9288ED" w14:textId="55109BCF" w:rsidR="00060498" w:rsidRDefault="00060498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060498">
              <w:rPr>
                <w:rFonts w:ascii="Times New Roman" w:eastAsia="仿宋" w:hAnsi="Times New Roman"/>
                <w:sz w:val="24"/>
                <w:szCs w:val="24"/>
              </w:rPr>
              <w:t xml:space="preserve">Ye, Z., Faramarzi, A., Ninić, J., &amp; </w:t>
            </w:r>
            <w:r w:rsidRPr="00060498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060498">
              <w:rPr>
                <w:rFonts w:ascii="Times New Roman" w:eastAsia="仿宋" w:hAnsi="Times New Roman"/>
                <w:sz w:val="24"/>
                <w:szCs w:val="24"/>
              </w:rPr>
              <w:t xml:space="preserve"> (2025). Automated digital twin reconstruction for tunnel inspection and maintenance. World Tunnel Congress 2025, 517–524. https://doi.org/10.1201/9781003559047-67</w:t>
            </w:r>
            <w:r w:rsidR="00E41B16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793643B0" w14:textId="2F00B1F9" w:rsidR="00E41B16" w:rsidRDefault="00E41B16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41B16">
              <w:rPr>
                <w:rFonts w:ascii="Times New Roman" w:eastAsia="仿宋" w:hAnsi="Times New Roman"/>
                <w:sz w:val="24"/>
                <w:szCs w:val="24"/>
              </w:rPr>
              <w:t xml:space="preserve">Cao, Y., </w:t>
            </w:r>
            <w:r w:rsidRPr="00E41B16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E41B16">
              <w:rPr>
                <w:rFonts w:ascii="Times New Roman" w:eastAsia="仿宋" w:hAnsi="Times New Roman"/>
                <w:sz w:val="24"/>
                <w:szCs w:val="24"/>
              </w:rPr>
              <w:t xml:space="preserve">, Zhou, B., </w:t>
            </w:r>
            <w:r w:rsidRPr="00E41B1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41B16">
              <w:rPr>
                <w:rFonts w:ascii="Times New Roman" w:eastAsia="仿宋" w:hAnsi="Times New Roman"/>
                <w:sz w:val="24"/>
                <w:szCs w:val="24"/>
              </w:rPr>
              <w:t>, Zhang, Y., &amp; Tang, G. (2025). Effect of the crossing super-large-diameter shield tunnel construction on ground surface settlement. World Tunnel Congress 2025, 2029–2036. https://doi.org/10.1201/9781003559047-259</w:t>
            </w:r>
            <w:r w:rsidR="009774B8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48B85F52" w14:textId="64FEF6AB" w:rsidR="009774B8" w:rsidRPr="00CE1B45" w:rsidRDefault="0054792F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54792F">
              <w:rPr>
                <w:rFonts w:ascii="Times New Roman" w:eastAsia="仿宋" w:hAnsi="Times New Roman"/>
                <w:sz w:val="24"/>
                <w:szCs w:val="24"/>
              </w:rPr>
              <w:t xml:space="preserve">Zhang, Y., </w:t>
            </w:r>
            <w:r w:rsidRPr="00334649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54792F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3464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54792F">
              <w:rPr>
                <w:rFonts w:ascii="Times New Roman" w:eastAsia="仿宋" w:hAnsi="Times New Roman"/>
                <w:sz w:val="24"/>
                <w:szCs w:val="24"/>
              </w:rPr>
              <w:t>, Cao, Y., &amp; Tang, G. (2025). Electric power tunnel maintenance strategy based on structural performance chained evolutionary networks. World Tunnel Congress 2025, 4343–4349. https://doi.org/10.1201/9781003559047-553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1BCEF6D9" w14:textId="1E8DCEAD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atents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4E0DBAD9" w14:textId="77777777" w:rsidR="00DF7548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D75F0">
              <w:rPr>
                <w:rFonts w:ascii="Times New Roman" w:eastAsia="仿宋" w:hAnsi="Times New Roman" w:hint="eastAsia"/>
                <w:sz w:val="24"/>
                <w:szCs w:val="24"/>
              </w:rPr>
              <w:t>谢雄耀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林威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唐亘跻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 xml:space="preserve">. (2025).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一种用于隧道三维点云智能处理的神经网络构建装置及方法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 xml:space="preserve"> (Patent CN202510484006.9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7FC6008D" w14:textId="77777777" w:rsidR="00DF7548" w:rsidRPr="005E77C4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牛刚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秦宝军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志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肖中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杨庆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孙斌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邓魏彬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亮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马俊雨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1E769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1E7695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2025). </w:t>
            </w:r>
            <w:r w:rsidRPr="005E77C4">
              <w:rPr>
                <w:rFonts w:ascii="Times New Roman" w:eastAsia="仿宋" w:hAnsi="Times New Roman" w:hint="eastAsia"/>
                <w:sz w:val="24"/>
                <w:szCs w:val="24"/>
              </w:rPr>
              <w:t>一种基于点云特征深度学习的盾构隧道单环点云分割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(Patent CN202411358578.4)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质审查的生效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A102CBD" w14:textId="77777777" w:rsidR="00DF7548" w:rsidRPr="00CE1B45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周应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张洋宾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陈思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泓睿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钱正富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曾维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杨俊宏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史明梅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忠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胡兴云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叶朋果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一种用于差异沉降控制的路堤水载预压反馈调节系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 xml:space="preserve">(Patent </w:t>
            </w:r>
            <w:r w:rsidRPr="00EE7C47">
              <w:rPr>
                <w:rFonts w:ascii="Times New Roman" w:eastAsia="仿宋" w:hAnsi="Times New Roman"/>
                <w:sz w:val="24"/>
                <w:szCs w:val="24"/>
              </w:rPr>
              <w:t>CN202211150097.5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质审查的生效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099130E5" w14:textId="77777777" w:rsidR="00DF7548" w:rsidRPr="00CE1B45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可变阻尼铅芯橡胶阻尼器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(Paten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EE7C47">
              <w:rPr>
                <w:rFonts w:ascii="Times New Roman" w:eastAsia="仿宋" w:hAnsi="Times New Roman"/>
                <w:sz w:val="24"/>
                <w:szCs w:val="24"/>
              </w:rPr>
              <w:t>CN201720597425.4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220D79B1" w14:textId="77777777" w:rsidR="00DF7548" w:rsidRPr="00CE1B45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装配式建筑墙梁节点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(Paten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EE7C47">
              <w:rPr>
                <w:rFonts w:ascii="Times New Roman" w:eastAsia="仿宋" w:hAnsi="Times New Roman"/>
                <w:sz w:val="24"/>
                <w:szCs w:val="24"/>
              </w:rPr>
              <w:t>CN201720597493.0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A022D20" w14:textId="77777777" w:rsidR="00DF7548" w:rsidRPr="005E77C4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钢结构装配式建筑墙板节点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(Paten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EE7C47">
              <w:rPr>
                <w:rFonts w:ascii="Times New Roman" w:eastAsia="仿宋" w:hAnsi="Times New Roman"/>
                <w:sz w:val="24"/>
                <w:szCs w:val="24"/>
              </w:rPr>
              <w:t>CN201720597425.4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8FD79B" w14:textId="1D2DBAF0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Software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6765C635" w14:textId="5FD1AEB6" w:rsidR="002D0613" w:rsidRPr="00CE1B45" w:rsidRDefault="00E043C4" w:rsidP="00BE295C">
            <w:pPr>
              <w:pStyle w:val="a3"/>
              <w:widowControl/>
              <w:numPr>
                <w:ilvl w:val="0"/>
                <w:numId w:val="6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lastRenderedPageBreak/>
              <w:t>浙江省交通运输科学研究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山岭隧道横向变形点云处理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.0.</w:t>
            </w:r>
          </w:p>
        </w:tc>
      </w:tr>
      <w:tr w:rsidR="00242260" w:rsidRPr="00CE1B45" w14:paraId="64A1DE63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819E639" w14:textId="55BD3D4A" w:rsidR="00242260" w:rsidRPr="00CE1B45" w:rsidRDefault="00BE59EB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BE59EB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Activities</w:t>
            </w:r>
          </w:p>
        </w:tc>
      </w:tr>
      <w:tr w:rsidR="00242260" w:rsidRPr="00CE1B45" w14:paraId="4276239B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63916F4" w14:textId="41E563C4" w:rsidR="00242260" w:rsidRPr="00CE1B45" w:rsidRDefault="00BE59E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BE59E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resentations</w:t>
            </w:r>
          </w:p>
          <w:p w14:paraId="4F10CEC1" w14:textId="34444D21" w:rsidR="00FE7B9F" w:rsidRPr="00FE7B9F" w:rsidRDefault="00FE7B9F" w:rsidP="00FE7B9F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English)</w:t>
            </w:r>
          </w:p>
          <w:p w14:paraId="458B19CD" w14:textId="43C7478D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Semantic segmentation of large-scale segmental lining point clouds using 3D deep learning, GeoShanghai International Conference 2024, Shanghai, 27/05/2024</w:t>
            </w:r>
          </w:p>
          <w:p w14:paraId="0469A717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Computer vision for the segmentation of tunnel point clouds: Dataset and network, World Tunnel Congress 2024, Shenzhen, 24/04/2024</w:t>
            </w:r>
          </w:p>
          <w:p w14:paraId="643BDA1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Understanding tunnel point clouds using 3D deep learning, Norwegian Geotechnical Institute, online, 01/11/2023</w:t>
            </w:r>
          </w:p>
          <w:p w14:paraId="672BBD03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Refined perception and management of ring-wise deformation for segmental linings using 3D deep learning and BIM, Eighth International Symposium on Life-Cycle Civil Engineering (IALCCE 2023), Milan, 04/07/2023</w:t>
            </w:r>
          </w:p>
          <w:p w14:paraId="13FF0F8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hyperTunnel, online, 05/05/2023</w:t>
            </w:r>
          </w:p>
          <w:p w14:paraId="3B0490E7" w14:textId="60AA8CFD" w:rsid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Mott MacDonald, online, 27/04/2023</w:t>
            </w:r>
          </w:p>
          <w:p w14:paraId="09EFB15C" w14:textId="40656D55" w:rsidR="00EE3D31" w:rsidRPr="00EE3D31" w:rsidRDefault="00EE3D31" w:rsidP="00EE3D31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Chinese)</w:t>
            </w:r>
          </w:p>
          <w:p w14:paraId="00A9CAA6" w14:textId="4A56027F" w:rsidR="00EE3D31" w:rsidRPr="00EE3D31" w:rsidRDefault="00EE3D31" w:rsidP="006021E8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 w:hint="eastAsia"/>
                <w:sz w:val="24"/>
                <w:szCs w:val="24"/>
              </w:rPr>
              <w:t>用于大规模盾构隧道点云自动处理的计算机视觉技术</w:t>
            </w:r>
            <w:r w:rsidRPr="00EE3D31">
              <w:rPr>
                <w:rFonts w:ascii="Times New Roman" w:eastAsia="仿宋" w:hAnsi="Times New Roman"/>
                <w:sz w:val="24"/>
                <w:szCs w:val="24"/>
              </w:rPr>
              <w:t>, Shanghai Urban Construction Design and Research Institute (SUCDRI), Shanghai, 22/07/2024</w:t>
            </w:r>
          </w:p>
          <w:p w14:paraId="073B9F81" w14:textId="2734F89F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osters</w:t>
            </w:r>
          </w:p>
          <w:p w14:paraId="4FF11CFF" w14:textId="747CA2D4" w:rsidR="00932B1F" w:rsidRPr="00932B1F" w:rsidRDefault="00932B1F" w:rsidP="00932B1F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vealing high-fidelity and present-day geometry of segmental linings by AI, 11th International Symposium of Geotechnical Aspects of Underground Construction in Soft Ground (IS-Macau 2024), Macau, 14–17/06/2024</w:t>
            </w:r>
          </w:p>
          <w:p w14:paraId="08D7E906" w14:textId="6793F686" w:rsidR="00242260" w:rsidRPr="00932B1F" w:rsidRDefault="00932B1F" w:rsidP="006A2B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Prediction of settlement induced by tidal fluctuation for underwater shield tunnel during service based on historical monitoring data, 2022 8th International Conference on Hydraulic and Civil Engineering: Deep Space Intelligent Development and Utilization Forum (ICHCE), Xi’an, 25–27/11/2022</w:t>
            </w:r>
          </w:p>
          <w:p w14:paraId="5E1347A5" w14:textId="6D9EA2A1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views</w:t>
            </w:r>
          </w:p>
          <w:p w14:paraId="2FF153AF" w14:textId="56D779AB" w:rsidR="009B1E7A" w:rsidRDefault="009B1E7A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Advanced Engineering Informatics, 1 review</w:t>
            </w:r>
          </w:p>
          <w:p w14:paraId="27A4702F" w14:textId="45257A45" w:rsidR="00025D6E" w:rsidRDefault="00025D6E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Journal of Computing in Civil Engineering, </w:t>
            </w:r>
            <w:r w:rsidR="00077634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review</w:t>
            </w:r>
            <w:r w:rsidR="00B74413">
              <w:rPr>
                <w:rFonts w:ascii="Times New Roman" w:eastAsia="仿宋" w:hAnsi="Times New Roman"/>
                <w:sz w:val="24"/>
                <w:szCs w:val="24"/>
              </w:rPr>
              <w:t>s</w:t>
            </w:r>
          </w:p>
          <w:p w14:paraId="3E273E81" w14:textId="362C1666" w:rsidR="009636CD" w:rsidRDefault="009636CD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ea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surement, </w:t>
            </w:r>
            <w:r w:rsidR="006F688D">
              <w:rPr>
                <w:rFonts w:ascii="Times New Roman" w:eastAsia="仿宋" w:hAnsi="Times New Roman"/>
                <w:sz w:val="24"/>
                <w:szCs w:val="24"/>
              </w:rPr>
              <w:t>2</w:t>
            </w:r>
            <w:r w:rsidR="0004302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review</w:t>
            </w:r>
            <w:r w:rsidR="006F688D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</w:p>
          <w:p w14:paraId="2AAD6625" w14:textId="5FBBCF18" w:rsidR="004A04C3" w:rsidRDefault="004A04C3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A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u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omation in Construction, </w:t>
            </w:r>
            <w:r w:rsidR="00F10EA3">
              <w:rPr>
                <w:rFonts w:ascii="Times New Roman" w:eastAsia="仿宋" w:hAnsi="Times New Roman"/>
                <w:sz w:val="24"/>
                <w:szCs w:val="24"/>
              </w:rPr>
              <w:t>3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review</w:t>
            </w:r>
            <w:r w:rsidR="00CB0638">
              <w:rPr>
                <w:rFonts w:ascii="Times New Roman" w:eastAsia="仿宋" w:hAnsi="Times New Roman"/>
                <w:sz w:val="24"/>
                <w:szCs w:val="24"/>
              </w:rPr>
              <w:t>s</w:t>
            </w:r>
          </w:p>
          <w:p w14:paraId="4058755B" w14:textId="742AD800" w:rsidR="001A73B0" w:rsidRDefault="001A73B0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1A73B0">
              <w:rPr>
                <w:rFonts w:ascii="Times New Roman" w:eastAsia="仿宋" w:hAnsi="Times New Roman"/>
                <w:sz w:val="24"/>
                <w:szCs w:val="24"/>
              </w:rPr>
              <w:t>International Journal of Digital Earth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1 review</w:t>
            </w:r>
          </w:p>
          <w:p w14:paraId="3F2531AC" w14:textId="3B06F607" w:rsidR="00932B1F" w:rsidRPr="00932B1F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Tunnelling and Underground Space Technology, </w:t>
            </w:r>
            <w:r w:rsidR="0040796D">
              <w:rPr>
                <w:rFonts w:ascii="Times New Roman" w:eastAsia="仿宋" w:hAnsi="Times New Roman"/>
                <w:sz w:val="24"/>
                <w:szCs w:val="24"/>
              </w:rPr>
              <w:t>9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  <w:p w14:paraId="4C430726" w14:textId="73048226" w:rsidR="00932B1F" w:rsidRPr="00CE1B45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Underground Space, </w:t>
            </w:r>
            <w:r w:rsidR="005E60D4">
              <w:rPr>
                <w:rFonts w:ascii="Times New Roman" w:eastAsia="仿宋" w:hAnsi="Times New Roman"/>
                <w:sz w:val="24"/>
                <w:szCs w:val="24"/>
              </w:rPr>
              <w:t>9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</w:tc>
      </w:tr>
      <w:tr w:rsidR="003D49E3" w:rsidRPr="00CE1B45" w14:paraId="031B379F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1AB73FE7" w14:textId="5478E408" w:rsidR="003D49E3" w:rsidRPr="00CE1B45" w:rsidRDefault="00932B1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932B1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Supervision</w:t>
            </w:r>
          </w:p>
        </w:tc>
      </w:tr>
      <w:tr w:rsidR="003D49E3" w:rsidRPr="00CE1B45" w14:paraId="5CF71F3E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0AAF64F" w14:textId="4C28E25A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Tom Hill, University of Cambridge, fourth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-</w:t>
            </w: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year project, 2024</w:t>
            </w:r>
          </w:p>
          <w:p w14:paraId="59B8058C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03B9A55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0408365A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Zeyu Wu, Tongji University, Bachelor thesis, 2023</w:t>
            </w:r>
          </w:p>
          <w:p w14:paraId="4A19BBF7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search on intelligent early warning technology for parametric construction of deep foundation pit in soft soil in Shanghai</w:t>
            </w:r>
          </w:p>
          <w:p w14:paraId="584CBF15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34B65FE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4E948130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eitao Zou, Tongji University, Bachelor thesis, 2022</w:t>
            </w:r>
          </w:p>
          <w:p w14:paraId="322CE5F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Ultra-long underground expressway air-ground fusion refinement intelligent measurement and control technology</w:t>
            </w:r>
          </w:p>
          <w:p w14:paraId="7F7EA178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B7119CA" w14:textId="4AEFDC6B" w:rsidR="00932B1F" w:rsidRPr="00CE1B45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</w:tc>
      </w:tr>
      <w:tr w:rsidR="00932B1F" w:rsidRPr="00CE1B45" w14:paraId="59C1402C" w14:textId="77777777" w:rsidTr="00AD55FF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61B20AD" w14:textId="00275798" w:rsidR="00932B1F" w:rsidRPr="00CE1B45" w:rsidRDefault="00AC6A6A" w:rsidP="00AD55FF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C6A6A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Grants</w:t>
            </w:r>
          </w:p>
        </w:tc>
      </w:tr>
      <w:tr w:rsidR="00932B1F" w:rsidRPr="00CE1B45" w14:paraId="0849712F" w14:textId="77777777" w:rsidTr="00AD55FF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65C7C215" w14:textId="0B4F3BC0" w:rsidR="00932B1F" w:rsidRPr="00CE1B45" w:rsidRDefault="00AC6A6A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I</w:t>
            </w:r>
          </w:p>
          <w:p w14:paraId="7D495ADE" w14:textId="06D8DF8C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China Scholarship Council [202206260174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7481A95" w14:textId="6049910A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hanghai Municipal Education Commission [201710247118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1/2017–01/2018</w:t>
            </w:r>
          </w:p>
          <w:p w14:paraId="73583F4A" w14:textId="2928C1C9" w:rsidR="00AC6A6A" w:rsidRDefault="00167DDE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ain r</w:t>
            </w:r>
            <w:r w:rsidR="00AC6A6A" w:rsidRPr="00AC6A6A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esearcher</w:t>
            </w:r>
          </w:p>
          <w:p w14:paraId="1B9EF20C" w14:textId="27ED53E4" w:rsidR="00A13A2E" w:rsidRDefault="00A13A2E" w:rsidP="00A13A2E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038008]</w:t>
            </w:r>
          </w:p>
          <w:p w14:paraId="56B811BE" w14:textId="39CCD11F" w:rsidR="00AA23F9" w:rsidRPr="00AA23F9" w:rsidRDefault="00AA23F9" w:rsidP="00C006A3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A23F9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2DZ1203004]</w:t>
            </w:r>
          </w:p>
          <w:p w14:paraId="44E82C82" w14:textId="0861109F" w:rsidR="00E259AA" w:rsidRPr="00873DAB" w:rsidRDefault="00E259AA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searcher</w:t>
            </w:r>
          </w:p>
          <w:p w14:paraId="1B80F06C" w14:textId="4BF5E0E1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1]</w:t>
            </w:r>
          </w:p>
          <w:p w14:paraId="32C0F77F" w14:textId="36270779" w:rsid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2]</w:t>
            </w:r>
          </w:p>
          <w:p w14:paraId="12567C89" w14:textId="1AF44380" w:rsidR="00873DAB" w:rsidRPr="00AC6A6A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5]</w:t>
            </w:r>
          </w:p>
          <w:p w14:paraId="19AF89FF" w14:textId="23D3B565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0]</w:t>
            </w:r>
          </w:p>
          <w:p w14:paraId="0BE2A748" w14:textId="38A7D295" w:rsidR="00873DAB" w:rsidRP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3]</w:t>
            </w:r>
          </w:p>
          <w:p w14:paraId="068B6E78" w14:textId="11A7A615" w:rsidR="00AC6A6A" w:rsidRPr="00A13A2E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378408]</w:t>
            </w:r>
          </w:p>
          <w:p w14:paraId="2E199B2E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1978431]</w:t>
            </w:r>
          </w:p>
          <w:p w14:paraId="1CF4D871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DZ1202004]</w:t>
            </w:r>
          </w:p>
          <w:p w14:paraId="78202A2F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17SHZDZX02]</w:t>
            </w:r>
          </w:p>
          <w:p w14:paraId="04FF43B1" w14:textId="7ABB7B66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Department of Transport of Yunnan Province [2021-7]</w:t>
            </w:r>
          </w:p>
          <w:p w14:paraId="0579E41B" w14:textId="3F0B4B36" w:rsidR="00FE1951" w:rsidRPr="00FE1951" w:rsidRDefault="00FE1951" w:rsidP="00FE1951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</w:t>
            </w:r>
            <w:r w:rsidRPr="00054467">
              <w:rPr>
                <w:rFonts w:ascii="Times New Roman" w:eastAsia="仿宋" w:hAnsi="Times New Roman"/>
                <w:sz w:val="24"/>
                <w:szCs w:val="24"/>
              </w:rPr>
              <w:t>5200-202417104A-1-1-ZN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]</w:t>
            </w:r>
          </w:p>
          <w:p w14:paraId="4FD47F18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3000B]</w:t>
            </w:r>
          </w:p>
          <w:p w14:paraId="261C927D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20001]</w:t>
            </w:r>
          </w:p>
          <w:p w14:paraId="2FA92DA9" w14:textId="68224F71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Guangzhou Metro Design &amp; Research Institute Co., Ltd. [KY-B-2016-018]</w:t>
            </w:r>
          </w:p>
        </w:tc>
      </w:tr>
    </w:tbl>
    <w:p w14:paraId="4A8C5EBC" w14:textId="77777777" w:rsidR="00932B1F" w:rsidRPr="00CE1B45" w:rsidRDefault="00932B1F" w:rsidP="00BE295C">
      <w:pPr>
        <w:rPr>
          <w:rFonts w:ascii="Times New Roman" w:eastAsia="仿宋" w:hAnsi="Times New Roman"/>
          <w:b/>
          <w:bCs/>
          <w:sz w:val="24"/>
          <w:szCs w:val="24"/>
          <w:u w:val="single"/>
        </w:rPr>
      </w:pPr>
    </w:p>
    <w:sectPr w:rsidR="00932B1F" w:rsidRPr="00CE1B45" w:rsidSect="00AF0272">
      <w:pgSz w:w="11906" w:h="16838" w:code="9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6C3187" w14:textId="77777777" w:rsidR="00872B9E" w:rsidRDefault="00872B9E" w:rsidP="000F2CC4">
      <w:r>
        <w:separator/>
      </w:r>
    </w:p>
  </w:endnote>
  <w:endnote w:type="continuationSeparator" w:id="0">
    <w:p w14:paraId="01F0F9EB" w14:textId="77777777" w:rsidR="00872B9E" w:rsidRDefault="00872B9E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7BA53A" w14:textId="77777777" w:rsidR="00872B9E" w:rsidRDefault="00872B9E" w:rsidP="000F2CC4">
      <w:r>
        <w:separator/>
      </w:r>
    </w:p>
  </w:footnote>
  <w:footnote w:type="continuationSeparator" w:id="0">
    <w:p w14:paraId="09DDA86B" w14:textId="77777777" w:rsidR="00872B9E" w:rsidRDefault="00872B9E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2982D5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0D76B3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327A41"/>
    <w:multiLevelType w:val="hybridMultilevel"/>
    <w:tmpl w:val="E4705E6E"/>
    <w:lvl w:ilvl="0" w:tplc="7FA2F62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5FF201CE"/>
    <w:multiLevelType w:val="hybridMultilevel"/>
    <w:tmpl w:val="DCF42FEA"/>
    <w:lvl w:ilvl="0" w:tplc="A8E03E46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655127AF"/>
    <w:multiLevelType w:val="hybridMultilevel"/>
    <w:tmpl w:val="A0B6FC7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8" w15:restartNumberingAfterBreak="0">
    <w:nsid w:val="718B2928"/>
    <w:multiLevelType w:val="hybridMultilevel"/>
    <w:tmpl w:val="C38090AE"/>
    <w:lvl w:ilvl="0" w:tplc="09CC139A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7"/>
  </w:num>
  <w:num w:numId="2">
    <w:abstractNumId w:val="2"/>
  </w:num>
  <w:num w:numId="3">
    <w:abstractNumId w:val="10"/>
  </w:num>
  <w:num w:numId="4">
    <w:abstractNumId w:val="12"/>
  </w:num>
  <w:num w:numId="5">
    <w:abstractNumId w:val="3"/>
  </w:num>
  <w:num w:numId="6">
    <w:abstractNumId w:val="13"/>
  </w:num>
  <w:num w:numId="7">
    <w:abstractNumId w:val="14"/>
  </w:num>
  <w:num w:numId="8">
    <w:abstractNumId w:val="4"/>
  </w:num>
  <w:num w:numId="9">
    <w:abstractNumId w:val="15"/>
  </w:num>
  <w:num w:numId="10">
    <w:abstractNumId w:val="1"/>
  </w:num>
  <w:num w:numId="11">
    <w:abstractNumId w:val="6"/>
  </w:num>
  <w:num w:numId="12">
    <w:abstractNumId w:val="18"/>
  </w:num>
  <w:num w:numId="13">
    <w:abstractNumId w:val="11"/>
  </w:num>
  <w:num w:numId="14">
    <w:abstractNumId w:val="0"/>
  </w:num>
  <w:num w:numId="15">
    <w:abstractNumId w:val="8"/>
  </w:num>
  <w:num w:numId="16">
    <w:abstractNumId w:val="7"/>
  </w:num>
  <w:num w:numId="17">
    <w:abstractNumId w:val="16"/>
  </w:num>
  <w:num w:numId="18">
    <w:abstractNumId w:val="9"/>
  </w:num>
  <w:num w:numId="19">
    <w:abstractNumId w:val="5"/>
  </w:num>
  <w:num w:numId="2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NDWoBQCCLdtLLgAAAA=="/>
  </w:docVars>
  <w:rsids>
    <w:rsidRoot w:val="0065334A"/>
    <w:rsid w:val="00000B00"/>
    <w:rsid w:val="000014F6"/>
    <w:rsid w:val="00001658"/>
    <w:rsid w:val="00001D58"/>
    <w:rsid w:val="00003415"/>
    <w:rsid w:val="00003DA0"/>
    <w:rsid w:val="0000701E"/>
    <w:rsid w:val="000114BC"/>
    <w:rsid w:val="00011561"/>
    <w:rsid w:val="00011781"/>
    <w:rsid w:val="00011C30"/>
    <w:rsid w:val="00012332"/>
    <w:rsid w:val="000129F3"/>
    <w:rsid w:val="00013A92"/>
    <w:rsid w:val="00013D44"/>
    <w:rsid w:val="0001568A"/>
    <w:rsid w:val="00021187"/>
    <w:rsid w:val="0002305D"/>
    <w:rsid w:val="00025D6E"/>
    <w:rsid w:val="00025D97"/>
    <w:rsid w:val="00026653"/>
    <w:rsid w:val="00026961"/>
    <w:rsid w:val="00030DBB"/>
    <w:rsid w:val="000318D4"/>
    <w:rsid w:val="000335F0"/>
    <w:rsid w:val="00033CA5"/>
    <w:rsid w:val="00034238"/>
    <w:rsid w:val="0003476E"/>
    <w:rsid w:val="000348F6"/>
    <w:rsid w:val="0003492F"/>
    <w:rsid w:val="000359FA"/>
    <w:rsid w:val="00035AC6"/>
    <w:rsid w:val="000365FD"/>
    <w:rsid w:val="00037493"/>
    <w:rsid w:val="000379DD"/>
    <w:rsid w:val="00037D3C"/>
    <w:rsid w:val="00042B1C"/>
    <w:rsid w:val="00043029"/>
    <w:rsid w:val="00043C9B"/>
    <w:rsid w:val="00047A6A"/>
    <w:rsid w:val="00053709"/>
    <w:rsid w:val="00053883"/>
    <w:rsid w:val="00054834"/>
    <w:rsid w:val="00055EE7"/>
    <w:rsid w:val="00055FC4"/>
    <w:rsid w:val="00056C38"/>
    <w:rsid w:val="00057FBC"/>
    <w:rsid w:val="00060498"/>
    <w:rsid w:val="0006110A"/>
    <w:rsid w:val="000612F7"/>
    <w:rsid w:val="00064712"/>
    <w:rsid w:val="00065790"/>
    <w:rsid w:val="000676EA"/>
    <w:rsid w:val="00070653"/>
    <w:rsid w:val="00070EA7"/>
    <w:rsid w:val="00073B51"/>
    <w:rsid w:val="000749DA"/>
    <w:rsid w:val="00074CBE"/>
    <w:rsid w:val="00074D00"/>
    <w:rsid w:val="000756C3"/>
    <w:rsid w:val="00075E7F"/>
    <w:rsid w:val="0007672C"/>
    <w:rsid w:val="00077634"/>
    <w:rsid w:val="000808D0"/>
    <w:rsid w:val="000828C3"/>
    <w:rsid w:val="00083905"/>
    <w:rsid w:val="000851A7"/>
    <w:rsid w:val="00087250"/>
    <w:rsid w:val="000927CB"/>
    <w:rsid w:val="00095A4A"/>
    <w:rsid w:val="00095B4D"/>
    <w:rsid w:val="000961D5"/>
    <w:rsid w:val="00096B45"/>
    <w:rsid w:val="0009737C"/>
    <w:rsid w:val="000A2740"/>
    <w:rsid w:val="000A2BD9"/>
    <w:rsid w:val="000A358C"/>
    <w:rsid w:val="000A3F38"/>
    <w:rsid w:val="000A6B93"/>
    <w:rsid w:val="000B074E"/>
    <w:rsid w:val="000B21BF"/>
    <w:rsid w:val="000B6C68"/>
    <w:rsid w:val="000B705F"/>
    <w:rsid w:val="000B72DF"/>
    <w:rsid w:val="000C0F2C"/>
    <w:rsid w:val="000C17A0"/>
    <w:rsid w:val="000C23D6"/>
    <w:rsid w:val="000C2AF6"/>
    <w:rsid w:val="000C3673"/>
    <w:rsid w:val="000C5A85"/>
    <w:rsid w:val="000C792C"/>
    <w:rsid w:val="000D00EB"/>
    <w:rsid w:val="000D0818"/>
    <w:rsid w:val="000D08EE"/>
    <w:rsid w:val="000D1AFD"/>
    <w:rsid w:val="000D1D1B"/>
    <w:rsid w:val="000D24AD"/>
    <w:rsid w:val="000D255B"/>
    <w:rsid w:val="000D4D01"/>
    <w:rsid w:val="000D6110"/>
    <w:rsid w:val="000D680B"/>
    <w:rsid w:val="000D6A13"/>
    <w:rsid w:val="000E076A"/>
    <w:rsid w:val="000E12F6"/>
    <w:rsid w:val="000E425A"/>
    <w:rsid w:val="000E48F2"/>
    <w:rsid w:val="000F000B"/>
    <w:rsid w:val="000F0721"/>
    <w:rsid w:val="000F2317"/>
    <w:rsid w:val="000F2CC4"/>
    <w:rsid w:val="000F3900"/>
    <w:rsid w:val="000F393E"/>
    <w:rsid w:val="000F47D2"/>
    <w:rsid w:val="000F4B95"/>
    <w:rsid w:val="000F6F5E"/>
    <w:rsid w:val="00100D7E"/>
    <w:rsid w:val="00102AB0"/>
    <w:rsid w:val="00104C67"/>
    <w:rsid w:val="00105EE1"/>
    <w:rsid w:val="00106150"/>
    <w:rsid w:val="00106C7B"/>
    <w:rsid w:val="00107B46"/>
    <w:rsid w:val="001101EE"/>
    <w:rsid w:val="00110AD6"/>
    <w:rsid w:val="00110E74"/>
    <w:rsid w:val="0011164D"/>
    <w:rsid w:val="001124AB"/>
    <w:rsid w:val="0011261F"/>
    <w:rsid w:val="00112A7E"/>
    <w:rsid w:val="00112C1E"/>
    <w:rsid w:val="00113AC7"/>
    <w:rsid w:val="0011411B"/>
    <w:rsid w:val="00121988"/>
    <w:rsid w:val="00121E04"/>
    <w:rsid w:val="00122A34"/>
    <w:rsid w:val="00123C3C"/>
    <w:rsid w:val="00124D6F"/>
    <w:rsid w:val="001257A8"/>
    <w:rsid w:val="00125F27"/>
    <w:rsid w:val="00127182"/>
    <w:rsid w:val="0013046D"/>
    <w:rsid w:val="001306A7"/>
    <w:rsid w:val="00131554"/>
    <w:rsid w:val="00131767"/>
    <w:rsid w:val="00134E90"/>
    <w:rsid w:val="00141442"/>
    <w:rsid w:val="001451C8"/>
    <w:rsid w:val="00145B6D"/>
    <w:rsid w:val="00146081"/>
    <w:rsid w:val="00150D2F"/>
    <w:rsid w:val="001521F7"/>
    <w:rsid w:val="00152B73"/>
    <w:rsid w:val="0015508B"/>
    <w:rsid w:val="001555A1"/>
    <w:rsid w:val="00156F61"/>
    <w:rsid w:val="0015752F"/>
    <w:rsid w:val="001579A6"/>
    <w:rsid w:val="00160B89"/>
    <w:rsid w:val="00161261"/>
    <w:rsid w:val="00161B3D"/>
    <w:rsid w:val="001645BA"/>
    <w:rsid w:val="00167216"/>
    <w:rsid w:val="0016753B"/>
    <w:rsid w:val="00167DDE"/>
    <w:rsid w:val="0017235E"/>
    <w:rsid w:val="001733CF"/>
    <w:rsid w:val="001764BD"/>
    <w:rsid w:val="00180601"/>
    <w:rsid w:val="0018119B"/>
    <w:rsid w:val="00183CB8"/>
    <w:rsid w:val="001846FF"/>
    <w:rsid w:val="001854A8"/>
    <w:rsid w:val="00187410"/>
    <w:rsid w:val="00187A01"/>
    <w:rsid w:val="00191208"/>
    <w:rsid w:val="00191CA1"/>
    <w:rsid w:val="00192664"/>
    <w:rsid w:val="0019417B"/>
    <w:rsid w:val="001961EC"/>
    <w:rsid w:val="001A0186"/>
    <w:rsid w:val="001A01A6"/>
    <w:rsid w:val="001A029D"/>
    <w:rsid w:val="001A17C3"/>
    <w:rsid w:val="001A2F46"/>
    <w:rsid w:val="001A3B4D"/>
    <w:rsid w:val="001A51BE"/>
    <w:rsid w:val="001A73B0"/>
    <w:rsid w:val="001A798B"/>
    <w:rsid w:val="001B1CE9"/>
    <w:rsid w:val="001B462E"/>
    <w:rsid w:val="001B5783"/>
    <w:rsid w:val="001B5790"/>
    <w:rsid w:val="001B59C9"/>
    <w:rsid w:val="001C1A7C"/>
    <w:rsid w:val="001C2C27"/>
    <w:rsid w:val="001C2F38"/>
    <w:rsid w:val="001D08D0"/>
    <w:rsid w:val="001D1305"/>
    <w:rsid w:val="001D1E51"/>
    <w:rsid w:val="001D3A6C"/>
    <w:rsid w:val="001D3AD3"/>
    <w:rsid w:val="001D42CA"/>
    <w:rsid w:val="001D4952"/>
    <w:rsid w:val="001D5545"/>
    <w:rsid w:val="001D6E5B"/>
    <w:rsid w:val="001E06DC"/>
    <w:rsid w:val="001E2DCB"/>
    <w:rsid w:val="001E4C43"/>
    <w:rsid w:val="001E5CCF"/>
    <w:rsid w:val="001E7695"/>
    <w:rsid w:val="001F09F4"/>
    <w:rsid w:val="001F229D"/>
    <w:rsid w:val="001F22C9"/>
    <w:rsid w:val="001F2356"/>
    <w:rsid w:val="001F2C5F"/>
    <w:rsid w:val="001F314A"/>
    <w:rsid w:val="001F48BD"/>
    <w:rsid w:val="00200E68"/>
    <w:rsid w:val="0020109B"/>
    <w:rsid w:val="00201D81"/>
    <w:rsid w:val="00202A85"/>
    <w:rsid w:val="002030B7"/>
    <w:rsid w:val="00204019"/>
    <w:rsid w:val="0020419F"/>
    <w:rsid w:val="002042AD"/>
    <w:rsid w:val="0020540B"/>
    <w:rsid w:val="00205519"/>
    <w:rsid w:val="002067E0"/>
    <w:rsid w:val="00207AFC"/>
    <w:rsid w:val="0021056F"/>
    <w:rsid w:val="002111A7"/>
    <w:rsid w:val="00212A51"/>
    <w:rsid w:val="002140BE"/>
    <w:rsid w:val="00214A45"/>
    <w:rsid w:val="00216643"/>
    <w:rsid w:val="00216C2A"/>
    <w:rsid w:val="002202E7"/>
    <w:rsid w:val="002213D9"/>
    <w:rsid w:val="002215BD"/>
    <w:rsid w:val="0022328B"/>
    <w:rsid w:val="002249D4"/>
    <w:rsid w:val="00224BEA"/>
    <w:rsid w:val="0022633A"/>
    <w:rsid w:val="002269A5"/>
    <w:rsid w:val="002269C1"/>
    <w:rsid w:val="00226BB5"/>
    <w:rsid w:val="002279CC"/>
    <w:rsid w:val="00227B92"/>
    <w:rsid w:val="0023040D"/>
    <w:rsid w:val="002318E7"/>
    <w:rsid w:val="00233168"/>
    <w:rsid w:val="002336F6"/>
    <w:rsid w:val="00233C8B"/>
    <w:rsid w:val="002359D9"/>
    <w:rsid w:val="00242260"/>
    <w:rsid w:val="00242856"/>
    <w:rsid w:val="00245A17"/>
    <w:rsid w:val="00246180"/>
    <w:rsid w:val="00250F27"/>
    <w:rsid w:val="002529D2"/>
    <w:rsid w:val="00253C28"/>
    <w:rsid w:val="002555FD"/>
    <w:rsid w:val="00257414"/>
    <w:rsid w:val="00257416"/>
    <w:rsid w:val="0025754B"/>
    <w:rsid w:val="002614CF"/>
    <w:rsid w:val="00261CC6"/>
    <w:rsid w:val="00262925"/>
    <w:rsid w:val="0026504D"/>
    <w:rsid w:val="00265C9A"/>
    <w:rsid w:val="0026718C"/>
    <w:rsid w:val="00271A33"/>
    <w:rsid w:val="0027262E"/>
    <w:rsid w:val="00272E09"/>
    <w:rsid w:val="00276F64"/>
    <w:rsid w:val="00277153"/>
    <w:rsid w:val="002814D6"/>
    <w:rsid w:val="0028235A"/>
    <w:rsid w:val="00282DB1"/>
    <w:rsid w:val="0028369E"/>
    <w:rsid w:val="00284896"/>
    <w:rsid w:val="00291258"/>
    <w:rsid w:val="00291BA7"/>
    <w:rsid w:val="002940CE"/>
    <w:rsid w:val="00294186"/>
    <w:rsid w:val="00295A6F"/>
    <w:rsid w:val="00296019"/>
    <w:rsid w:val="00296636"/>
    <w:rsid w:val="00296CCC"/>
    <w:rsid w:val="002A09A5"/>
    <w:rsid w:val="002A0CD9"/>
    <w:rsid w:val="002A0F46"/>
    <w:rsid w:val="002A1240"/>
    <w:rsid w:val="002A2AF0"/>
    <w:rsid w:val="002A3279"/>
    <w:rsid w:val="002A5114"/>
    <w:rsid w:val="002A55A9"/>
    <w:rsid w:val="002A743C"/>
    <w:rsid w:val="002A7908"/>
    <w:rsid w:val="002B112F"/>
    <w:rsid w:val="002B55F0"/>
    <w:rsid w:val="002B6548"/>
    <w:rsid w:val="002C01D2"/>
    <w:rsid w:val="002C36EF"/>
    <w:rsid w:val="002C564C"/>
    <w:rsid w:val="002C7E9F"/>
    <w:rsid w:val="002C7F17"/>
    <w:rsid w:val="002D0613"/>
    <w:rsid w:val="002D0BF3"/>
    <w:rsid w:val="002D0CFA"/>
    <w:rsid w:val="002D33C0"/>
    <w:rsid w:val="002D78EA"/>
    <w:rsid w:val="002D790C"/>
    <w:rsid w:val="002E0074"/>
    <w:rsid w:val="002E0891"/>
    <w:rsid w:val="002E146C"/>
    <w:rsid w:val="002E2324"/>
    <w:rsid w:val="002E249B"/>
    <w:rsid w:val="002E5483"/>
    <w:rsid w:val="002E5F4F"/>
    <w:rsid w:val="002E61F0"/>
    <w:rsid w:val="002E7C8B"/>
    <w:rsid w:val="002F0454"/>
    <w:rsid w:val="002F5A27"/>
    <w:rsid w:val="002F70BA"/>
    <w:rsid w:val="002F7268"/>
    <w:rsid w:val="002F7CE8"/>
    <w:rsid w:val="00301B11"/>
    <w:rsid w:val="00302B7E"/>
    <w:rsid w:val="0030521C"/>
    <w:rsid w:val="00305A3A"/>
    <w:rsid w:val="00306664"/>
    <w:rsid w:val="003105F1"/>
    <w:rsid w:val="00310877"/>
    <w:rsid w:val="00312A6F"/>
    <w:rsid w:val="0031597D"/>
    <w:rsid w:val="00315F8E"/>
    <w:rsid w:val="0031606A"/>
    <w:rsid w:val="0031720C"/>
    <w:rsid w:val="003175C8"/>
    <w:rsid w:val="0031770C"/>
    <w:rsid w:val="003223B0"/>
    <w:rsid w:val="00323AE7"/>
    <w:rsid w:val="00330953"/>
    <w:rsid w:val="003317D0"/>
    <w:rsid w:val="00331DE5"/>
    <w:rsid w:val="0033221B"/>
    <w:rsid w:val="00333271"/>
    <w:rsid w:val="0033348D"/>
    <w:rsid w:val="003334EB"/>
    <w:rsid w:val="0033360F"/>
    <w:rsid w:val="00334649"/>
    <w:rsid w:val="003374B3"/>
    <w:rsid w:val="00337679"/>
    <w:rsid w:val="003417DD"/>
    <w:rsid w:val="003423CF"/>
    <w:rsid w:val="00343E18"/>
    <w:rsid w:val="00344E10"/>
    <w:rsid w:val="0034530B"/>
    <w:rsid w:val="003459C0"/>
    <w:rsid w:val="00345EE4"/>
    <w:rsid w:val="00347AE3"/>
    <w:rsid w:val="00352602"/>
    <w:rsid w:val="0035349A"/>
    <w:rsid w:val="00354E87"/>
    <w:rsid w:val="00355E7F"/>
    <w:rsid w:val="003608C5"/>
    <w:rsid w:val="003615EB"/>
    <w:rsid w:val="0036296A"/>
    <w:rsid w:val="0036336A"/>
    <w:rsid w:val="00364122"/>
    <w:rsid w:val="00365EB0"/>
    <w:rsid w:val="00366787"/>
    <w:rsid w:val="00367ED7"/>
    <w:rsid w:val="003719E9"/>
    <w:rsid w:val="0037311A"/>
    <w:rsid w:val="00373E79"/>
    <w:rsid w:val="00375AAC"/>
    <w:rsid w:val="00377CB1"/>
    <w:rsid w:val="00382835"/>
    <w:rsid w:val="00383D76"/>
    <w:rsid w:val="00384213"/>
    <w:rsid w:val="00384320"/>
    <w:rsid w:val="0038576C"/>
    <w:rsid w:val="00391623"/>
    <w:rsid w:val="00391F4D"/>
    <w:rsid w:val="003939AE"/>
    <w:rsid w:val="00394285"/>
    <w:rsid w:val="00394A98"/>
    <w:rsid w:val="00395462"/>
    <w:rsid w:val="00395998"/>
    <w:rsid w:val="00396A7C"/>
    <w:rsid w:val="00396D76"/>
    <w:rsid w:val="003A0B79"/>
    <w:rsid w:val="003A1917"/>
    <w:rsid w:val="003A44C0"/>
    <w:rsid w:val="003A65E6"/>
    <w:rsid w:val="003A7F66"/>
    <w:rsid w:val="003B2816"/>
    <w:rsid w:val="003B4973"/>
    <w:rsid w:val="003C1DE4"/>
    <w:rsid w:val="003C248F"/>
    <w:rsid w:val="003C3F6E"/>
    <w:rsid w:val="003D1018"/>
    <w:rsid w:val="003D1D7F"/>
    <w:rsid w:val="003D2AD1"/>
    <w:rsid w:val="003D49E3"/>
    <w:rsid w:val="003D4A00"/>
    <w:rsid w:val="003D524A"/>
    <w:rsid w:val="003D5677"/>
    <w:rsid w:val="003D603D"/>
    <w:rsid w:val="003D6FDA"/>
    <w:rsid w:val="003D7DB3"/>
    <w:rsid w:val="003E37D0"/>
    <w:rsid w:val="003E3F2F"/>
    <w:rsid w:val="003E49D6"/>
    <w:rsid w:val="003E7D01"/>
    <w:rsid w:val="003F1981"/>
    <w:rsid w:val="003F2133"/>
    <w:rsid w:val="003F39BF"/>
    <w:rsid w:val="003F61CA"/>
    <w:rsid w:val="003F6708"/>
    <w:rsid w:val="003F6AC3"/>
    <w:rsid w:val="004007F5"/>
    <w:rsid w:val="00403289"/>
    <w:rsid w:val="00403C95"/>
    <w:rsid w:val="00406194"/>
    <w:rsid w:val="004069FC"/>
    <w:rsid w:val="00407643"/>
    <w:rsid w:val="0040796D"/>
    <w:rsid w:val="004101D7"/>
    <w:rsid w:val="00410468"/>
    <w:rsid w:val="00410A1D"/>
    <w:rsid w:val="00410C15"/>
    <w:rsid w:val="00410EFE"/>
    <w:rsid w:val="00411731"/>
    <w:rsid w:val="00411932"/>
    <w:rsid w:val="00412059"/>
    <w:rsid w:val="00412AE0"/>
    <w:rsid w:val="00412B27"/>
    <w:rsid w:val="0041309B"/>
    <w:rsid w:val="004132D6"/>
    <w:rsid w:val="0041424F"/>
    <w:rsid w:val="00415524"/>
    <w:rsid w:val="00416226"/>
    <w:rsid w:val="00417103"/>
    <w:rsid w:val="00421C1D"/>
    <w:rsid w:val="00423F61"/>
    <w:rsid w:val="0042422C"/>
    <w:rsid w:val="004277E6"/>
    <w:rsid w:val="00427A56"/>
    <w:rsid w:val="00427C8B"/>
    <w:rsid w:val="00427E63"/>
    <w:rsid w:val="004303BA"/>
    <w:rsid w:val="00431791"/>
    <w:rsid w:val="00431CDE"/>
    <w:rsid w:val="004324D5"/>
    <w:rsid w:val="004336BB"/>
    <w:rsid w:val="004349B3"/>
    <w:rsid w:val="00435070"/>
    <w:rsid w:val="0043561F"/>
    <w:rsid w:val="00435CB5"/>
    <w:rsid w:val="00436924"/>
    <w:rsid w:val="00445596"/>
    <w:rsid w:val="004500A2"/>
    <w:rsid w:val="00450179"/>
    <w:rsid w:val="00451AF8"/>
    <w:rsid w:val="00461067"/>
    <w:rsid w:val="004670D0"/>
    <w:rsid w:val="004674F9"/>
    <w:rsid w:val="00467DCD"/>
    <w:rsid w:val="004703A2"/>
    <w:rsid w:val="00470A15"/>
    <w:rsid w:val="004715A4"/>
    <w:rsid w:val="00473320"/>
    <w:rsid w:val="00474272"/>
    <w:rsid w:val="00476BC5"/>
    <w:rsid w:val="0047722C"/>
    <w:rsid w:val="00480EA9"/>
    <w:rsid w:val="00481D5B"/>
    <w:rsid w:val="0048227B"/>
    <w:rsid w:val="004840B9"/>
    <w:rsid w:val="0048497E"/>
    <w:rsid w:val="00485680"/>
    <w:rsid w:val="00485C9D"/>
    <w:rsid w:val="004867D5"/>
    <w:rsid w:val="004903BA"/>
    <w:rsid w:val="0049284D"/>
    <w:rsid w:val="00493F92"/>
    <w:rsid w:val="004A04C3"/>
    <w:rsid w:val="004A08DE"/>
    <w:rsid w:val="004A0DF9"/>
    <w:rsid w:val="004A3D2E"/>
    <w:rsid w:val="004A4A04"/>
    <w:rsid w:val="004A5A7E"/>
    <w:rsid w:val="004A7722"/>
    <w:rsid w:val="004B144F"/>
    <w:rsid w:val="004B4D38"/>
    <w:rsid w:val="004B57E0"/>
    <w:rsid w:val="004B64E0"/>
    <w:rsid w:val="004C2F2E"/>
    <w:rsid w:val="004C3645"/>
    <w:rsid w:val="004C6E42"/>
    <w:rsid w:val="004C7789"/>
    <w:rsid w:val="004D00DD"/>
    <w:rsid w:val="004D07B5"/>
    <w:rsid w:val="004D1835"/>
    <w:rsid w:val="004D1CF7"/>
    <w:rsid w:val="004D4B4B"/>
    <w:rsid w:val="004D516B"/>
    <w:rsid w:val="004E21F6"/>
    <w:rsid w:val="004E2820"/>
    <w:rsid w:val="004E3F2F"/>
    <w:rsid w:val="004E43D3"/>
    <w:rsid w:val="004E5C22"/>
    <w:rsid w:val="004E7861"/>
    <w:rsid w:val="004E7C5D"/>
    <w:rsid w:val="004F1A45"/>
    <w:rsid w:val="004F2AE9"/>
    <w:rsid w:val="004F6368"/>
    <w:rsid w:val="004F7C57"/>
    <w:rsid w:val="00500845"/>
    <w:rsid w:val="00501792"/>
    <w:rsid w:val="005038DD"/>
    <w:rsid w:val="00503DC0"/>
    <w:rsid w:val="005051E1"/>
    <w:rsid w:val="00506F24"/>
    <w:rsid w:val="005109DA"/>
    <w:rsid w:val="0051126C"/>
    <w:rsid w:val="00511BD1"/>
    <w:rsid w:val="00511EC5"/>
    <w:rsid w:val="00512225"/>
    <w:rsid w:val="00512301"/>
    <w:rsid w:val="0051368C"/>
    <w:rsid w:val="0051382C"/>
    <w:rsid w:val="00514227"/>
    <w:rsid w:val="005143CD"/>
    <w:rsid w:val="005153E1"/>
    <w:rsid w:val="00522391"/>
    <w:rsid w:val="00522855"/>
    <w:rsid w:val="005249B4"/>
    <w:rsid w:val="00530CBC"/>
    <w:rsid w:val="00530EA4"/>
    <w:rsid w:val="005325E7"/>
    <w:rsid w:val="00533A19"/>
    <w:rsid w:val="00535F34"/>
    <w:rsid w:val="00540B99"/>
    <w:rsid w:val="00542D3B"/>
    <w:rsid w:val="005439B6"/>
    <w:rsid w:val="00543C89"/>
    <w:rsid w:val="00544996"/>
    <w:rsid w:val="00545459"/>
    <w:rsid w:val="00546742"/>
    <w:rsid w:val="0054792F"/>
    <w:rsid w:val="0055079C"/>
    <w:rsid w:val="00552851"/>
    <w:rsid w:val="005532B0"/>
    <w:rsid w:val="0055487D"/>
    <w:rsid w:val="00554FFF"/>
    <w:rsid w:val="00555515"/>
    <w:rsid w:val="00555E52"/>
    <w:rsid w:val="0055684A"/>
    <w:rsid w:val="00557360"/>
    <w:rsid w:val="00557669"/>
    <w:rsid w:val="005579BE"/>
    <w:rsid w:val="00562F41"/>
    <w:rsid w:val="0056483B"/>
    <w:rsid w:val="00570194"/>
    <w:rsid w:val="00572539"/>
    <w:rsid w:val="00573CE0"/>
    <w:rsid w:val="005750BE"/>
    <w:rsid w:val="00575A03"/>
    <w:rsid w:val="00576DB2"/>
    <w:rsid w:val="00581291"/>
    <w:rsid w:val="00581AC4"/>
    <w:rsid w:val="005821F5"/>
    <w:rsid w:val="00584321"/>
    <w:rsid w:val="0058468D"/>
    <w:rsid w:val="00585AEE"/>
    <w:rsid w:val="005863BF"/>
    <w:rsid w:val="00586597"/>
    <w:rsid w:val="005901E6"/>
    <w:rsid w:val="005971D1"/>
    <w:rsid w:val="005A14CF"/>
    <w:rsid w:val="005A1A02"/>
    <w:rsid w:val="005A1BD8"/>
    <w:rsid w:val="005A28FD"/>
    <w:rsid w:val="005A56F4"/>
    <w:rsid w:val="005A7A9D"/>
    <w:rsid w:val="005B1453"/>
    <w:rsid w:val="005B1D4E"/>
    <w:rsid w:val="005B2528"/>
    <w:rsid w:val="005B309F"/>
    <w:rsid w:val="005B4F82"/>
    <w:rsid w:val="005B51C6"/>
    <w:rsid w:val="005B5DCC"/>
    <w:rsid w:val="005B5FCF"/>
    <w:rsid w:val="005C0865"/>
    <w:rsid w:val="005C1F89"/>
    <w:rsid w:val="005C22EE"/>
    <w:rsid w:val="005C2414"/>
    <w:rsid w:val="005C4335"/>
    <w:rsid w:val="005C5E55"/>
    <w:rsid w:val="005C607D"/>
    <w:rsid w:val="005C6C55"/>
    <w:rsid w:val="005C79C9"/>
    <w:rsid w:val="005D0B98"/>
    <w:rsid w:val="005D13AC"/>
    <w:rsid w:val="005D1C36"/>
    <w:rsid w:val="005D24E7"/>
    <w:rsid w:val="005D258E"/>
    <w:rsid w:val="005D366C"/>
    <w:rsid w:val="005D543A"/>
    <w:rsid w:val="005D7FD3"/>
    <w:rsid w:val="005E119D"/>
    <w:rsid w:val="005E3D4E"/>
    <w:rsid w:val="005E4D02"/>
    <w:rsid w:val="005E5B64"/>
    <w:rsid w:val="005E5F69"/>
    <w:rsid w:val="005E60D4"/>
    <w:rsid w:val="005E7331"/>
    <w:rsid w:val="005E77C4"/>
    <w:rsid w:val="005F1708"/>
    <w:rsid w:val="005F1D46"/>
    <w:rsid w:val="005F2353"/>
    <w:rsid w:val="005F285E"/>
    <w:rsid w:val="005F3A0A"/>
    <w:rsid w:val="005F3B96"/>
    <w:rsid w:val="005F435F"/>
    <w:rsid w:val="005F4B85"/>
    <w:rsid w:val="00602218"/>
    <w:rsid w:val="00602D10"/>
    <w:rsid w:val="00603A81"/>
    <w:rsid w:val="00603B09"/>
    <w:rsid w:val="00604375"/>
    <w:rsid w:val="006048F1"/>
    <w:rsid w:val="0060637B"/>
    <w:rsid w:val="006102CE"/>
    <w:rsid w:val="006103B7"/>
    <w:rsid w:val="0061068E"/>
    <w:rsid w:val="00610ADF"/>
    <w:rsid w:val="0061193B"/>
    <w:rsid w:val="00612990"/>
    <w:rsid w:val="006160F2"/>
    <w:rsid w:val="00616331"/>
    <w:rsid w:val="00616584"/>
    <w:rsid w:val="006173F4"/>
    <w:rsid w:val="006178FF"/>
    <w:rsid w:val="00617C54"/>
    <w:rsid w:val="006217E4"/>
    <w:rsid w:val="006219A3"/>
    <w:rsid w:val="00622322"/>
    <w:rsid w:val="006223D9"/>
    <w:rsid w:val="00623B4F"/>
    <w:rsid w:val="0062401A"/>
    <w:rsid w:val="006255DD"/>
    <w:rsid w:val="0063184C"/>
    <w:rsid w:val="006338B2"/>
    <w:rsid w:val="006339DA"/>
    <w:rsid w:val="0063526C"/>
    <w:rsid w:val="00636CBA"/>
    <w:rsid w:val="0063707B"/>
    <w:rsid w:val="00637704"/>
    <w:rsid w:val="00637889"/>
    <w:rsid w:val="006407A4"/>
    <w:rsid w:val="00641F77"/>
    <w:rsid w:val="006425A0"/>
    <w:rsid w:val="00644013"/>
    <w:rsid w:val="00644F0C"/>
    <w:rsid w:val="00645D37"/>
    <w:rsid w:val="00647E39"/>
    <w:rsid w:val="00650EBF"/>
    <w:rsid w:val="00651AE8"/>
    <w:rsid w:val="006525C0"/>
    <w:rsid w:val="0065271F"/>
    <w:rsid w:val="00652D72"/>
    <w:rsid w:val="0065334A"/>
    <w:rsid w:val="006558B3"/>
    <w:rsid w:val="00656A1E"/>
    <w:rsid w:val="00660B04"/>
    <w:rsid w:val="00662028"/>
    <w:rsid w:val="00664644"/>
    <w:rsid w:val="006648C9"/>
    <w:rsid w:val="00665204"/>
    <w:rsid w:val="00667A4F"/>
    <w:rsid w:val="00672381"/>
    <w:rsid w:val="006744B4"/>
    <w:rsid w:val="00674DDA"/>
    <w:rsid w:val="006777DD"/>
    <w:rsid w:val="00677806"/>
    <w:rsid w:val="00677E33"/>
    <w:rsid w:val="00677F7B"/>
    <w:rsid w:val="00681485"/>
    <w:rsid w:val="00682232"/>
    <w:rsid w:val="00683760"/>
    <w:rsid w:val="0068449A"/>
    <w:rsid w:val="0068584D"/>
    <w:rsid w:val="0068664B"/>
    <w:rsid w:val="006866CC"/>
    <w:rsid w:val="006874AA"/>
    <w:rsid w:val="0068781A"/>
    <w:rsid w:val="00690116"/>
    <w:rsid w:val="00690797"/>
    <w:rsid w:val="006924D0"/>
    <w:rsid w:val="00693DC2"/>
    <w:rsid w:val="00695099"/>
    <w:rsid w:val="006959D8"/>
    <w:rsid w:val="00695EB1"/>
    <w:rsid w:val="00696498"/>
    <w:rsid w:val="00696623"/>
    <w:rsid w:val="00697521"/>
    <w:rsid w:val="00697AD0"/>
    <w:rsid w:val="006A02E8"/>
    <w:rsid w:val="006A2F2F"/>
    <w:rsid w:val="006A5036"/>
    <w:rsid w:val="006B006A"/>
    <w:rsid w:val="006B331F"/>
    <w:rsid w:val="006B37F8"/>
    <w:rsid w:val="006B5411"/>
    <w:rsid w:val="006C0C71"/>
    <w:rsid w:val="006C0F0D"/>
    <w:rsid w:val="006C539F"/>
    <w:rsid w:val="006C6470"/>
    <w:rsid w:val="006D0865"/>
    <w:rsid w:val="006D170A"/>
    <w:rsid w:val="006D18CD"/>
    <w:rsid w:val="006D2A71"/>
    <w:rsid w:val="006D6970"/>
    <w:rsid w:val="006E0E6F"/>
    <w:rsid w:val="006E319A"/>
    <w:rsid w:val="006E3299"/>
    <w:rsid w:val="006E4422"/>
    <w:rsid w:val="006E4E73"/>
    <w:rsid w:val="006E64DB"/>
    <w:rsid w:val="006E7BBE"/>
    <w:rsid w:val="006F4BD7"/>
    <w:rsid w:val="006F4EDF"/>
    <w:rsid w:val="006F51E0"/>
    <w:rsid w:val="006F59BA"/>
    <w:rsid w:val="006F688D"/>
    <w:rsid w:val="00702182"/>
    <w:rsid w:val="00704126"/>
    <w:rsid w:val="00705015"/>
    <w:rsid w:val="007056AC"/>
    <w:rsid w:val="00711608"/>
    <w:rsid w:val="007116A2"/>
    <w:rsid w:val="00712943"/>
    <w:rsid w:val="00715746"/>
    <w:rsid w:val="00717C9F"/>
    <w:rsid w:val="00717DF5"/>
    <w:rsid w:val="0072041D"/>
    <w:rsid w:val="007213A0"/>
    <w:rsid w:val="00721CA8"/>
    <w:rsid w:val="00722CBC"/>
    <w:rsid w:val="007236DE"/>
    <w:rsid w:val="0072423B"/>
    <w:rsid w:val="00724A28"/>
    <w:rsid w:val="00726016"/>
    <w:rsid w:val="00726214"/>
    <w:rsid w:val="00726B6C"/>
    <w:rsid w:val="007277E7"/>
    <w:rsid w:val="0073025D"/>
    <w:rsid w:val="00731015"/>
    <w:rsid w:val="00733A12"/>
    <w:rsid w:val="00734AA2"/>
    <w:rsid w:val="00735D40"/>
    <w:rsid w:val="00736AB0"/>
    <w:rsid w:val="00737852"/>
    <w:rsid w:val="007405BA"/>
    <w:rsid w:val="00742148"/>
    <w:rsid w:val="00743414"/>
    <w:rsid w:val="007436CB"/>
    <w:rsid w:val="007442DA"/>
    <w:rsid w:val="007449BD"/>
    <w:rsid w:val="00745C1B"/>
    <w:rsid w:val="00746FFF"/>
    <w:rsid w:val="007477C8"/>
    <w:rsid w:val="00751281"/>
    <w:rsid w:val="0075195E"/>
    <w:rsid w:val="00751FA5"/>
    <w:rsid w:val="00753428"/>
    <w:rsid w:val="0075369F"/>
    <w:rsid w:val="007543F9"/>
    <w:rsid w:val="007554C0"/>
    <w:rsid w:val="00755F99"/>
    <w:rsid w:val="00757422"/>
    <w:rsid w:val="0076298E"/>
    <w:rsid w:val="00763603"/>
    <w:rsid w:val="007713A2"/>
    <w:rsid w:val="0077149F"/>
    <w:rsid w:val="00771E8D"/>
    <w:rsid w:val="007734D6"/>
    <w:rsid w:val="0077391D"/>
    <w:rsid w:val="00774FA7"/>
    <w:rsid w:val="00776EB0"/>
    <w:rsid w:val="007804CF"/>
    <w:rsid w:val="00781F89"/>
    <w:rsid w:val="007830BB"/>
    <w:rsid w:val="00783B22"/>
    <w:rsid w:val="00783C4D"/>
    <w:rsid w:val="007867E6"/>
    <w:rsid w:val="00790371"/>
    <w:rsid w:val="00790B73"/>
    <w:rsid w:val="00790C9D"/>
    <w:rsid w:val="00791D4E"/>
    <w:rsid w:val="00792431"/>
    <w:rsid w:val="00792DE7"/>
    <w:rsid w:val="00793188"/>
    <w:rsid w:val="00793467"/>
    <w:rsid w:val="00793DA2"/>
    <w:rsid w:val="007964AB"/>
    <w:rsid w:val="0079658F"/>
    <w:rsid w:val="007A081C"/>
    <w:rsid w:val="007A3214"/>
    <w:rsid w:val="007A5249"/>
    <w:rsid w:val="007A68CD"/>
    <w:rsid w:val="007A6D9A"/>
    <w:rsid w:val="007A71D4"/>
    <w:rsid w:val="007A7C8E"/>
    <w:rsid w:val="007B215C"/>
    <w:rsid w:val="007B4343"/>
    <w:rsid w:val="007B4629"/>
    <w:rsid w:val="007B4B10"/>
    <w:rsid w:val="007C0B07"/>
    <w:rsid w:val="007C4844"/>
    <w:rsid w:val="007C70CD"/>
    <w:rsid w:val="007D0FB5"/>
    <w:rsid w:val="007D1D38"/>
    <w:rsid w:val="007D344B"/>
    <w:rsid w:val="007D39B8"/>
    <w:rsid w:val="007D4021"/>
    <w:rsid w:val="007D4590"/>
    <w:rsid w:val="007D5852"/>
    <w:rsid w:val="007D7E57"/>
    <w:rsid w:val="007E32AB"/>
    <w:rsid w:val="007E425E"/>
    <w:rsid w:val="007E564D"/>
    <w:rsid w:val="007E7E18"/>
    <w:rsid w:val="007F1A51"/>
    <w:rsid w:val="007F226A"/>
    <w:rsid w:val="007F229A"/>
    <w:rsid w:val="007F2583"/>
    <w:rsid w:val="007F28A0"/>
    <w:rsid w:val="007F5DFE"/>
    <w:rsid w:val="007F71D7"/>
    <w:rsid w:val="007F7AED"/>
    <w:rsid w:val="007F7B63"/>
    <w:rsid w:val="00803158"/>
    <w:rsid w:val="008050E6"/>
    <w:rsid w:val="008075F6"/>
    <w:rsid w:val="00811E5C"/>
    <w:rsid w:val="00814158"/>
    <w:rsid w:val="0081449E"/>
    <w:rsid w:val="00816019"/>
    <w:rsid w:val="0082117B"/>
    <w:rsid w:val="008226C8"/>
    <w:rsid w:val="00823FB8"/>
    <w:rsid w:val="00824260"/>
    <w:rsid w:val="00824FB5"/>
    <w:rsid w:val="00825B92"/>
    <w:rsid w:val="00826C67"/>
    <w:rsid w:val="00827F1F"/>
    <w:rsid w:val="00830267"/>
    <w:rsid w:val="008309E4"/>
    <w:rsid w:val="00830D56"/>
    <w:rsid w:val="00831BD5"/>
    <w:rsid w:val="008340B2"/>
    <w:rsid w:val="008375D7"/>
    <w:rsid w:val="00841A5B"/>
    <w:rsid w:val="00845288"/>
    <w:rsid w:val="00845803"/>
    <w:rsid w:val="008459ED"/>
    <w:rsid w:val="0085146D"/>
    <w:rsid w:val="0085256E"/>
    <w:rsid w:val="00852863"/>
    <w:rsid w:val="00853202"/>
    <w:rsid w:val="0085379E"/>
    <w:rsid w:val="00853BBF"/>
    <w:rsid w:val="008540D9"/>
    <w:rsid w:val="00854572"/>
    <w:rsid w:val="00855465"/>
    <w:rsid w:val="00855E35"/>
    <w:rsid w:val="0085790C"/>
    <w:rsid w:val="0086006F"/>
    <w:rsid w:val="008601D3"/>
    <w:rsid w:val="00863DD7"/>
    <w:rsid w:val="00865168"/>
    <w:rsid w:val="00865579"/>
    <w:rsid w:val="00867982"/>
    <w:rsid w:val="00872B9E"/>
    <w:rsid w:val="00873013"/>
    <w:rsid w:val="00873DA4"/>
    <w:rsid w:val="00873DAB"/>
    <w:rsid w:val="00874260"/>
    <w:rsid w:val="00874817"/>
    <w:rsid w:val="00876B66"/>
    <w:rsid w:val="00876D75"/>
    <w:rsid w:val="00881E2D"/>
    <w:rsid w:val="00882B7B"/>
    <w:rsid w:val="00883EB9"/>
    <w:rsid w:val="00884C11"/>
    <w:rsid w:val="00884D28"/>
    <w:rsid w:val="00885EBE"/>
    <w:rsid w:val="008868E8"/>
    <w:rsid w:val="00886BDC"/>
    <w:rsid w:val="00887C45"/>
    <w:rsid w:val="00887DC2"/>
    <w:rsid w:val="00892797"/>
    <w:rsid w:val="0089361B"/>
    <w:rsid w:val="00893998"/>
    <w:rsid w:val="00893EC6"/>
    <w:rsid w:val="00894241"/>
    <w:rsid w:val="00894D89"/>
    <w:rsid w:val="008961F7"/>
    <w:rsid w:val="00897F53"/>
    <w:rsid w:val="008A1606"/>
    <w:rsid w:val="008A2358"/>
    <w:rsid w:val="008A2533"/>
    <w:rsid w:val="008A5341"/>
    <w:rsid w:val="008A55CF"/>
    <w:rsid w:val="008A5D43"/>
    <w:rsid w:val="008A68EC"/>
    <w:rsid w:val="008A6BD7"/>
    <w:rsid w:val="008A7439"/>
    <w:rsid w:val="008B0995"/>
    <w:rsid w:val="008B1C15"/>
    <w:rsid w:val="008B2E06"/>
    <w:rsid w:val="008B33FD"/>
    <w:rsid w:val="008B5D00"/>
    <w:rsid w:val="008B5D6C"/>
    <w:rsid w:val="008B702C"/>
    <w:rsid w:val="008C008A"/>
    <w:rsid w:val="008C2475"/>
    <w:rsid w:val="008C3136"/>
    <w:rsid w:val="008C3C31"/>
    <w:rsid w:val="008C6BE2"/>
    <w:rsid w:val="008D001B"/>
    <w:rsid w:val="008D071D"/>
    <w:rsid w:val="008D0AE2"/>
    <w:rsid w:val="008D18AA"/>
    <w:rsid w:val="008D25F1"/>
    <w:rsid w:val="008D29FF"/>
    <w:rsid w:val="008D5EC6"/>
    <w:rsid w:val="008D61B5"/>
    <w:rsid w:val="008E1743"/>
    <w:rsid w:val="008E2C1B"/>
    <w:rsid w:val="008E4C7D"/>
    <w:rsid w:val="008E67CC"/>
    <w:rsid w:val="008F0005"/>
    <w:rsid w:val="008F0974"/>
    <w:rsid w:val="008F21B2"/>
    <w:rsid w:val="008F2302"/>
    <w:rsid w:val="008F3599"/>
    <w:rsid w:val="008F3879"/>
    <w:rsid w:val="008F4943"/>
    <w:rsid w:val="008F67C3"/>
    <w:rsid w:val="008F6AEB"/>
    <w:rsid w:val="00900F90"/>
    <w:rsid w:val="00901191"/>
    <w:rsid w:val="009016DA"/>
    <w:rsid w:val="00903E1C"/>
    <w:rsid w:val="00906EB0"/>
    <w:rsid w:val="0091044E"/>
    <w:rsid w:val="009107DE"/>
    <w:rsid w:val="00911261"/>
    <w:rsid w:val="00913195"/>
    <w:rsid w:val="0091567D"/>
    <w:rsid w:val="0091709D"/>
    <w:rsid w:val="00917D51"/>
    <w:rsid w:val="00917DDD"/>
    <w:rsid w:val="009211B3"/>
    <w:rsid w:val="00922BCD"/>
    <w:rsid w:val="00923EC7"/>
    <w:rsid w:val="0092438A"/>
    <w:rsid w:val="009247F2"/>
    <w:rsid w:val="00927075"/>
    <w:rsid w:val="00927892"/>
    <w:rsid w:val="00927EFB"/>
    <w:rsid w:val="00927FB8"/>
    <w:rsid w:val="009309EE"/>
    <w:rsid w:val="00932092"/>
    <w:rsid w:val="00932B1F"/>
    <w:rsid w:val="00933D9A"/>
    <w:rsid w:val="00935DE9"/>
    <w:rsid w:val="00936A6E"/>
    <w:rsid w:val="00940776"/>
    <w:rsid w:val="00940CFB"/>
    <w:rsid w:val="0094228D"/>
    <w:rsid w:val="00945935"/>
    <w:rsid w:val="00945D70"/>
    <w:rsid w:val="00947F93"/>
    <w:rsid w:val="0095005C"/>
    <w:rsid w:val="00952CF1"/>
    <w:rsid w:val="00953181"/>
    <w:rsid w:val="00954C1A"/>
    <w:rsid w:val="00955030"/>
    <w:rsid w:val="009574DA"/>
    <w:rsid w:val="009574DD"/>
    <w:rsid w:val="0095771D"/>
    <w:rsid w:val="00957B37"/>
    <w:rsid w:val="00960A82"/>
    <w:rsid w:val="009636CD"/>
    <w:rsid w:val="0096371D"/>
    <w:rsid w:val="00964610"/>
    <w:rsid w:val="00965DBB"/>
    <w:rsid w:val="00967532"/>
    <w:rsid w:val="00970D25"/>
    <w:rsid w:val="009719B9"/>
    <w:rsid w:val="00972868"/>
    <w:rsid w:val="00973E18"/>
    <w:rsid w:val="00974E9F"/>
    <w:rsid w:val="00974EFF"/>
    <w:rsid w:val="009759E2"/>
    <w:rsid w:val="00977029"/>
    <w:rsid w:val="009774B8"/>
    <w:rsid w:val="00977922"/>
    <w:rsid w:val="00981998"/>
    <w:rsid w:val="009820D4"/>
    <w:rsid w:val="00984808"/>
    <w:rsid w:val="00985157"/>
    <w:rsid w:val="00985185"/>
    <w:rsid w:val="009862F5"/>
    <w:rsid w:val="0098740C"/>
    <w:rsid w:val="00990328"/>
    <w:rsid w:val="00990F78"/>
    <w:rsid w:val="00994411"/>
    <w:rsid w:val="009944B5"/>
    <w:rsid w:val="009962C9"/>
    <w:rsid w:val="009A0177"/>
    <w:rsid w:val="009A0BC3"/>
    <w:rsid w:val="009A526A"/>
    <w:rsid w:val="009A5829"/>
    <w:rsid w:val="009A60B9"/>
    <w:rsid w:val="009A658E"/>
    <w:rsid w:val="009B08FC"/>
    <w:rsid w:val="009B1E7A"/>
    <w:rsid w:val="009B375F"/>
    <w:rsid w:val="009B67B8"/>
    <w:rsid w:val="009B7683"/>
    <w:rsid w:val="009B76BE"/>
    <w:rsid w:val="009B7A15"/>
    <w:rsid w:val="009C10C9"/>
    <w:rsid w:val="009C1AD2"/>
    <w:rsid w:val="009C5300"/>
    <w:rsid w:val="009C5E25"/>
    <w:rsid w:val="009C6100"/>
    <w:rsid w:val="009D00BE"/>
    <w:rsid w:val="009D133C"/>
    <w:rsid w:val="009D13AC"/>
    <w:rsid w:val="009D199C"/>
    <w:rsid w:val="009D34DC"/>
    <w:rsid w:val="009E1446"/>
    <w:rsid w:val="009E209D"/>
    <w:rsid w:val="009E20E3"/>
    <w:rsid w:val="009E22E6"/>
    <w:rsid w:val="009E3D05"/>
    <w:rsid w:val="009E57DF"/>
    <w:rsid w:val="009E6BB6"/>
    <w:rsid w:val="009F0345"/>
    <w:rsid w:val="009F20D2"/>
    <w:rsid w:val="009F61D0"/>
    <w:rsid w:val="00A000D7"/>
    <w:rsid w:val="00A01D6F"/>
    <w:rsid w:val="00A01F04"/>
    <w:rsid w:val="00A02C8C"/>
    <w:rsid w:val="00A039A5"/>
    <w:rsid w:val="00A05C4F"/>
    <w:rsid w:val="00A07EB0"/>
    <w:rsid w:val="00A11319"/>
    <w:rsid w:val="00A118BF"/>
    <w:rsid w:val="00A11BDB"/>
    <w:rsid w:val="00A129EC"/>
    <w:rsid w:val="00A12DDF"/>
    <w:rsid w:val="00A13459"/>
    <w:rsid w:val="00A13A2E"/>
    <w:rsid w:val="00A14942"/>
    <w:rsid w:val="00A152BE"/>
    <w:rsid w:val="00A154F5"/>
    <w:rsid w:val="00A20BFC"/>
    <w:rsid w:val="00A2341B"/>
    <w:rsid w:val="00A235AC"/>
    <w:rsid w:val="00A26860"/>
    <w:rsid w:val="00A26D50"/>
    <w:rsid w:val="00A302C6"/>
    <w:rsid w:val="00A31AF2"/>
    <w:rsid w:val="00A34575"/>
    <w:rsid w:val="00A348CD"/>
    <w:rsid w:val="00A35083"/>
    <w:rsid w:val="00A36AEA"/>
    <w:rsid w:val="00A43832"/>
    <w:rsid w:val="00A460F8"/>
    <w:rsid w:val="00A46481"/>
    <w:rsid w:val="00A468D5"/>
    <w:rsid w:val="00A471DF"/>
    <w:rsid w:val="00A50064"/>
    <w:rsid w:val="00A51D52"/>
    <w:rsid w:val="00A523E6"/>
    <w:rsid w:val="00A54F0F"/>
    <w:rsid w:val="00A56FC9"/>
    <w:rsid w:val="00A617DF"/>
    <w:rsid w:val="00A6308A"/>
    <w:rsid w:val="00A63CB8"/>
    <w:rsid w:val="00A7006C"/>
    <w:rsid w:val="00A70407"/>
    <w:rsid w:val="00A73099"/>
    <w:rsid w:val="00A739F8"/>
    <w:rsid w:val="00A73B41"/>
    <w:rsid w:val="00A73F66"/>
    <w:rsid w:val="00A754C9"/>
    <w:rsid w:val="00A830F3"/>
    <w:rsid w:val="00A83CE2"/>
    <w:rsid w:val="00A84CA5"/>
    <w:rsid w:val="00A865DF"/>
    <w:rsid w:val="00A866AB"/>
    <w:rsid w:val="00A913BA"/>
    <w:rsid w:val="00A94E8D"/>
    <w:rsid w:val="00A94FCC"/>
    <w:rsid w:val="00A95B4B"/>
    <w:rsid w:val="00A975A1"/>
    <w:rsid w:val="00A97E74"/>
    <w:rsid w:val="00AA189E"/>
    <w:rsid w:val="00AA23F9"/>
    <w:rsid w:val="00AA2ABB"/>
    <w:rsid w:val="00AA52D8"/>
    <w:rsid w:val="00AA68FC"/>
    <w:rsid w:val="00AA7751"/>
    <w:rsid w:val="00AB0CEC"/>
    <w:rsid w:val="00AB4440"/>
    <w:rsid w:val="00AB44EC"/>
    <w:rsid w:val="00AB4B97"/>
    <w:rsid w:val="00AC250F"/>
    <w:rsid w:val="00AC3377"/>
    <w:rsid w:val="00AC5F3A"/>
    <w:rsid w:val="00AC6A6A"/>
    <w:rsid w:val="00AD0743"/>
    <w:rsid w:val="00AD2567"/>
    <w:rsid w:val="00AD5360"/>
    <w:rsid w:val="00AD5B92"/>
    <w:rsid w:val="00AE0375"/>
    <w:rsid w:val="00AE05C8"/>
    <w:rsid w:val="00AE0CBC"/>
    <w:rsid w:val="00AE322C"/>
    <w:rsid w:val="00AE368F"/>
    <w:rsid w:val="00AE3BCF"/>
    <w:rsid w:val="00AE3CC5"/>
    <w:rsid w:val="00AE4E68"/>
    <w:rsid w:val="00AE5052"/>
    <w:rsid w:val="00AE675D"/>
    <w:rsid w:val="00AE7D61"/>
    <w:rsid w:val="00AF0272"/>
    <w:rsid w:val="00AF1458"/>
    <w:rsid w:val="00AF6627"/>
    <w:rsid w:val="00AF6B5A"/>
    <w:rsid w:val="00AF74CA"/>
    <w:rsid w:val="00B0095B"/>
    <w:rsid w:val="00B00EB2"/>
    <w:rsid w:val="00B00EDF"/>
    <w:rsid w:val="00B010D0"/>
    <w:rsid w:val="00B016A8"/>
    <w:rsid w:val="00B02023"/>
    <w:rsid w:val="00B02955"/>
    <w:rsid w:val="00B0354F"/>
    <w:rsid w:val="00B04C2F"/>
    <w:rsid w:val="00B063B3"/>
    <w:rsid w:val="00B063EF"/>
    <w:rsid w:val="00B07B8A"/>
    <w:rsid w:val="00B07C07"/>
    <w:rsid w:val="00B108B5"/>
    <w:rsid w:val="00B11483"/>
    <w:rsid w:val="00B1548B"/>
    <w:rsid w:val="00B1737E"/>
    <w:rsid w:val="00B17730"/>
    <w:rsid w:val="00B17ECF"/>
    <w:rsid w:val="00B23411"/>
    <w:rsid w:val="00B24924"/>
    <w:rsid w:val="00B3162B"/>
    <w:rsid w:val="00B32456"/>
    <w:rsid w:val="00B366C7"/>
    <w:rsid w:val="00B40015"/>
    <w:rsid w:val="00B41032"/>
    <w:rsid w:val="00B412F6"/>
    <w:rsid w:val="00B43C88"/>
    <w:rsid w:val="00B44FA9"/>
    <w:rsid w:val="00B4667C"/>
    <w:rsid w:val="00B46714"/>
    <w:rsid w:val="00B50B6A"/>
    <w:rsid w:val="00B51EBF"/>
    <w:rsid w:val="00B52369"/>
    <w:rsid w:val="00B54613"/>
    <w:rsid w:val="00B55D12"/>
    <w:rsid w:val="00B562FA"/>
    <w:rsid w:val="00B6000C"/>
    <w:rsid w:val="00B61E33"/>
    <w:rsid w:val="00B61F9A"/>
    <w:rsid w:val="00B6366D"/>
    <w:rsid w:val="00B648E7"/>
    <w:rsid w:val="00B64FA2"/>
    <w:rsid w:val="00B66283"/>
    <w:rsid w:val="00B66BD8"/>
    <w:rsid w:val="00B67D96"/>
    <w:rsid w:val="00B74413"/>
    <w:rsid w:val="00B762D8"/>
    <w:rsid w:val="00B76AB1"/>
    <w:rsid w:val="00B84CE9"/>
    <w:rsid w:val="00B85E02"/>
    <w:rsid w:val="00B87B1B"/>
    <w:rsid w:val="00B90275"/>
    <w:rsid w:val="00B92E46"/>
    <w:rsid w:val="00B92EDB"/>
    <w:rsid w:val="00B945D8"/>
    <w:rsid w:val="00B9505A"/>
    <w:rsid w:val="00B95756"/>
    <w:rsid w:val="00B97382"/>
    <w:rsid w:val="00BA0366"/>
    <w:rsid w:val="00BA0959"/>
    <w:rsid w:val="00BA1DC6"/>
    <w:rsid w:val="00BA3956"/>
    <w:rsid w:val="00BA547D"/>
    <w:rsid w:val="00BA5CD0"/>
    <w:rsid w:val="00BA6D45"/>
    <w:rsid w:val="00BA7DF1"/>
    <w:rsid w:val="00BB0596"/>
    <w:rsid w:val="00BB196E"/>
    <w:rsid w:val="00BB1B01"/>
    <w:rsid w:val="00BB21F7"/>
    <w:rsid w:val="00BB3DBD"/>
    <w:rsid w:val="00BB6209"/>
    <w:rsid w:val="00BB7695"/>
    <w:rsid w:val="00BC07F1"/>
    <w:rsid w:val="00BC10F5"/>
    <w:rsid w:val="00BC528F"/>
    <w:rsid w:val="00BD0436"/>
    <w:rsid w:val="00BD1685"/>
    <w:rsid w:val="00BD27D1"/>
    <w:rsid w:val="00BD3209"/>
    <w:rsid w:val="00BD35BD"/>
    <w:rsid w:val="00BD3A87"/>
    <w:rsid w:val="00BD480C"/>
    <w:rsid w:val="00BD4D38"/>
    <w:rsid w:val="00BD7AA7"/>
    <w:rsid w:val="00BE1A28"/>
    <w:rsid w:val="00BE1B79"/>
    <w:rsid w:val="00BE295C"/>
    <w:rsid w:val="00BE32F0"/>
    <w:rsid w:val="00BE59EB"/>
    <w:rsid w:val="00BE6E06"/>
    <w:rsid w:val="00BE7374"/>
    <w:rsid w:val="00BF02A4"/>
    <w:rsid w:val="00BF1208"/>
    <w:rsid w:val="00BF154F"/>
    <w:rsid w:val="00BF18F0"/>
    <w:rsid w:val="00BF321D"/>
    <w:rsid w:val="00BF4FAB"/>
    <w:rsid w:val="00BF5834"/>
    <w:rsid w:val="00BF6476"/>
    <w:rsid w:val="00BF724E"/>
    <w:rsid w:val="00C005A3"/>
    <w:rsid w:val="00C0126A"/>
    <w:rsid w:val="00C01FAF"/>
    <w:rsid w:val="00C022C6"/>
    <w:rsid w:val="00C028C1"/>
    <w:rsid w:val="00C0576E"/>
    <w:rsid w:val="00C065CE"/>
    <w:rsid w:val="00C06646"/>
    <w:rsid w:val="00C126E2"/>
    <w:rsid w:val="00C13B19"/>
    <w:rsid w:val="00C13FD1"/>
    <w:rsid w:val="00C148E5"/>
    <w:rsid w:val="00C15DE7"/>
    <w:rsid w:val="00C15FA9"/>
    <w:rsid w:val="00C1687B"/>
    <w:rsid w:val="00C2052E"/>
    <w:rsid w:val="00C20951"/>
    <w:rsid w:val="00C219B6"/>
    <w:rsid w:val="00C240AF"/>
    <w:rsid w:val="00C24A90"/>
    <w:rsid w:val="00C2657B"/>
    <w:rsid w:val="00C30245"/>
    <w:rsid w:val="00C314C5"/>
    <w:rsid w:val="00C32F97"/>
    <w:rsid w:val="00C33649"/>
    <w:rsid w:val="00C35BDC"/>
    <w:rsid w:val="00C3647D"/>
    <w:rsid w:val="00C3765C"/>
    <w:rsid w:val="00C40D86"/>
    <w:rsid w:val="00C41E9C"/>
    <w:rsid w:val="00C42808"/>
    <w:rsid w:val="00C42998"/>
    <w:rsid w:val="00C434A7"/>
    <w:rsid w:val="00C43735"/>
    <w:rsid w:val="00C437B7"/>
    <w:rsid w:val="00C4567C"/>
    <w:rsid w:val="00C52B5D"/>
    <w:rsid w:val="00C552E4"/>
    <w:rsid w:val="00C55879"/>
    <w:rsid w:val="00C616F6"/>
    <w:rsid w:val="00C62C7D"/>
    <w:rsid w:val="00C6467F"/>
    <w:rsid w:val="00C648AC"/>
    <w:rsid w:val="00C64CBF"/>
    <w:rsid w:val="00C67552"/>
    <w:rsid w:val="00C6758D"/>
    <w:rsid w:val="00C67F0F"/>
    <w:rsid w:val="00C701BC"/>
    <w:rsid w:val="00C71C59"/>
    <w:rsid w:val="00C71CA6"/>
    <w:rsid w:val="00C7225F"/>
    <w:rsid w:val="00C73D48"/>
    <w:rsid w:val="00C75C69"/>
    <w:rsid w:val="00C75CB9"/>
    <w:rsid w:val="00C76B9C"/>
    <w:rsid w:val="00C80304"/>
    <w:rsid w:val="00C81EF6"/>
    <w:rsid w:val="00C823CA"/>
    <w:rsid w:val="00C82819"/>
    <w:rsid w:val="00C828A4"/>
    <w:rsid w:val="00C82E41"/>
    <w:rsid w:val="00C8310A"/>
    <w:rsid w:val="00C83D3D"/>
    <w:rsid w:val="00C83F19"/>
    <w:rsid w:val="00C8452B"/>
    <w:rsid w:val="00C877C0"/>
    <w:rsid w:val="00C87FC5"/>
    <w:rsid w:val="00C87FD4"/>
    <w:rsid w:val="00C90550"/>
    <w:rsid w:val="00C91739"/>
    <w:rsid w:val="00C921F5"/>
    <w:rsid w:val="00C92384"/>
    <w:rsid w:val="00C92D1A"/>
    <w:rsid w:val="00C93806"/>
    <w:rsid w:val="00C938BB"/>
    <w:rsid w:val="00C95B4A"/>
    <w:rsid w:val="00C96033"/>
    <w:rsid w:val="00C967E5"/>
    <w:rsid w:val="00C97925"/>
    <w:rsid w:val="00CA1045"/>
    <w:rsid w:val="00CA30B4"/>
    <w:rsid w:val="00CA4DB1"/>
    <w:rsid w:val="00CB0002"/>
    <w:rsid w:val="00CB0638"/>
    <w:rsid w:val="00CB2071"/>
    <w:rsid w:val="00CB279E"/>
    <w:rsid w:val="00CB5806"/>
    <w:rsid w:val="00CB5CE8"/>
    <w:rsid w:val="00CB7151"/>
    <w:rsid w:val="00CB715A"/>
    <w:rsid w:val="00CB7274"/>
    <w:rsid w:val="00CB7286"/>
    <w:rsid w:val="00CB7E5C"/>
    <w:rsid w:val="00CC1CCD"/>
    <w:rsid w:val="00CC21FF"/>
    <w:rsid w:val="00CC2CD1"/>
    <w:rsid w:val="00CC3351"/>
    <w:rsid w:val="00CC6D0B"/>
    <w:rsid w:val="00CC7351"/>
    <w:rsid w:val="00CD0ABC"/>
    <w:rsid w:val="00CD32B9"/>
    <w:rsid w:val="00CD42DD"/>
    <w:rsid w:val="00CD5594"/>
    <w:rsid w:val="00CD5F5F"/>
    <w:rsid w:val="00CD63AE"/>
    <w:rsid w:val="00CD7FFB"/>
    <w:rsid w:val="00CE1B45"/>
    <w:rsid w:val="00CE4CDB"/>
    <w:rsid w:val="00CE65BE"/>
    <w:rsid w:val="00CE662F"/>
    <w:rsid w:val="00CF1DA1"/>
    <w:rsid w:val="00CF1E78"/>
    <w:rsid w:val="00CF2628"/>
    <w:rsid w:val="00CF27CB"/>
    <w:rsid w:val="00CF2D8A"/>
    <w:rsid w:val="00CF3604"/>
    <w:rsid w:val="00CF3B1B"/>
    <w:rsid w:val="00CF446E"/>
    <w:rsid w:val="00CF5057"/>
    <w:rsid w:val="00CF6549"/>
    <w:rsid w:val="00CF6F48"/>
    <w:rsid w:val="00CF7409"/>
    <w:rsid w:val="00D01DE9"/>
    <w:rsid w:val="00D02C1F"/>
    <w:rsid w:val="00D04681"/>
    <w:rsid w:val="00D0787C"/>
    <w:rsid w:val="00D07D4B"/>
    <w:rsid w:val="00D12FA3"/>
    <w:rsid w:val="00D139CD"/>
    <w:rsid w:val="00D14A9A"/>
    <w:rsid w:val="00D1777F"/>
    <w:rsid w:val="00D17899"/>
    <w:rsid w:val="00D20D8E"/>
    <w:rsid w:val="00D2102A"/>
    <w:rsid w:val="00D2116A"/>
    <w:rsid w:val="00D214AD"/>
    <w:rsid w:val="00D2518F"/>
    <w:rsid w:val="00D27C4A"/>
    <w:rsid w:val="00D316AA"/>
    <w:rsid w:val="00D327A1"/>
    <w:rsid w:val="00D33ADD"/>
    <w:rsid w:val="00D34241"/>
    <w:rsid w:val="00D34542"/>
    <w:rsid w:val="00D34CD1"/>
    <w:rsid w:val="00D34DAA"/>
    <w:rsid w:val="00D363FF"/>
    <w:rsid w:val="00D3664D"/>
    <w:rsid w:val="00D37293"/>
    <w:rsid w:val="00D37E10"/>
    <w:rsid w:val="00D40521"/>
    <w:rsid w:val="00D41ACB"/>
    <w:rsid w:val="00D42E45"/>
    <w:rsid w:val="00D42E64"/>
    <w:rsid w:val="00D44083"/>
    <w:rsid w:val="00D44A37"/>
    <w:rsid w:val="00D4531E"/>
    <w:rsid w:val="00D45747"/>
    <w:rsid w:val="00D50A1B"/>
    <w:rsid w:val="00D5211C"/>
    <w:rsid w:val="00D5323B"/>
    <w:rsid w:val="00D5475F"/>
    <w:rsid w:val="00D554B2"/>
    <w:rsid w:val="00D55CEA"/>
    <w:rsid w:val="00D563E2"/>
    <w:rsid w:val="00D579E1"/>
    <w:rsid w:val="00D60067"/>
    <w:rsid w:val="00D61245"/>
    <w:rsid w:val="00D61817"/>
    <w:rsid w:val="00D62A37"/>
    <w:rsid w:val="00D678A7"/>
    <w:rsid w:val="00D67C97"/>
    <w:rsid w:val="00D67E71"/>
    <w:rsid w:val="00D73ACE"/>
    <w:rsid w:val="00D769EE"/>
    <w:rsid w:val="00D80923"/>
    <w:rsid w:val="00D8386A"/>
    <w:rsid w:val="00D83EB9"/>
    <w:rsid w:val="00D872F2"/>
    <w:rsid w:val="00D873B6"/>
    <w:rsid w:val="00D90301"/>
    <w:rsid w:val="00D90A16"/>
    <w:rsid w:val="00D91BAC"/>
    <w:rsid w:val="00D9258D"/>
    <w:rsid w:val="00D93708"/>
    <w:rsid w:val="00D93AA4"/>
    <w:rsid w:val="00D94A20"/>
    <w:rsid w:val="00D95DDE"/>
    <w:rsid w:val="00D97F0B"/>
    <w:rsid w:val="00DA1317"/>
    <w:rsid w:val="00DA2119"/>
    <w:rsid w:val="00DA3516"/>
    <w:rsid w:val="00DA5352"/>
    <w:rsid w:val="00DA535D"/>
    <w:rsid w:val="00DB2232"/>
    <w:rsid w:val="00DB4CD6"/>
    <w:rsid w:val="00DB607C"/>
    <w:rsid w:val="00DB6FA9"/>
    <w:rsid w:val="00DC395C"/>
    <w:rsid w:val="00DC5E66"/>
    <w:rsid w:val="00DC6CFC"/>
    <w:rsid w:val="00DC717B"/>
    <w:rsid w:val="00DD01B2"/>
    <w:rsid w:val="00DD0BFE"/>
    <w:rsid w:val="00DD12C1"/>
    <w:rsid w:val="00DD14CA"/>
    <w:rsid w:val="00DD2E3C"/>
    <w:rsid w:val="00DD4775"/>
    <w:rsid w:val="00DD621E"/>
    <w:rsid w:val="00DE07B9"/>
    <w:rsid w:val="00DE25C0"/>
    <w:rsid w:val="00DE2FCC"/>
    <w:rsid w:val="00DE37B8"/>
    <w:rsid w:val="00DE3DCC"/>
    <w:rsid w:val="00DE4584"/>
    <w:rsid w:val="00DE4A5C"/>
    <w:rsid w:val="00DE5FC5"/>
    <w:rsid w:val="00DE7575"/>
    <w:rsid w:val="00DF2FCE"/>
    <w:rsid w:val="00DF3C4A"/>
    <w:rsid w:val="00DF4CD1"/>
    <w:rsid w:val="00DF5A15"/>
    <w:rsid w:val="00DF6AD7"/>
    <w:rsid w:val="00DF7548"/>
    <w:rsid w:val="00E0109D"/>
    <w:rsid w:val="00E0120A"/>
    <w:rsid w:val="00E043C4"/>
    <w:rsid w:val="00E06088"/>
    <w:rsid w:val="00E0753E"/>
    <w:rsid w:val="00E12174"/>
    <w:rsid w:val="00E12B87"/>
    <w:rsid w:val="00E12EEC"/>
    <w:rsid w:val="00E144E8"/>
    <w:rsid w:val="00E16F5C"/>
    <w:rsid w:val="00E16FB8"/>
    <w:rsid w:val="00E17224"/>
    <w:rsid w:val="00E178EE"/>
    <w:rsid w:val="00E206F2"/>
    <w:rsid w:val="00E22E50"/>
    <w:rsid w:val="00E2312D"/>
    <w:rsid w:val="00E259AA"/>
    <w:rsid w:val="00E25E22"/>
    <w:rsid w:val="00E260F6"/>
    <w:rsid w:val="00E3071C"/>
    <w:rsid w:val="00E32AB9"/>
    <w:rsid w:val="00E32D9E"/>
    <w:rsid w:val="00E336E0"/>
    <w:rsid w:val="00E348FD"/>
    <w:rsid w:val="00E34E35"/>
    <w:rsid w:val="00E35DA4"/>
    <w:rsid w:val="00E3697C"/>
    <w:rsid w:val="00E370AA"/>
    <w:rsid w:val="00E37675"/>
    <w:rsid w:val="00E37D1C"/>
    <w:rsid w:val="00E4020A"/>
    <w:rsid w:val="00E41B16"/>
    <w:rsid w:val="00E4477E"/>
    <w:rsid w:val="00E45809"/>
    <w:rsid w:val="00E460E4"/>
    <w:rsid w:val="00E466B3"/>
    <w:rsid w:val="00E46AF5"/>
    <w:rsid w:val="00E46E72"/>
    <w:rsid w:val="00E47204"/>
    <w:rsid w:val="00E479DE"/>
    <w:rsid w:val="00E50B7D"/>
    <w:rsid w:val="00E52704"/>
    <w:rsid w:val="00E53B64"/>
    <w:rsid w:val="00E53E63"/>
    <w:rsid w:val="00E54EBE"/>
    <w:rsid w:val="00E55947"/>
    <w:rsid w:val="00E56A59"/>
    <w:rsid w:val="00E56ADA"/>
    <w:rsid w:val="00E606BC"/>
    <w:rsid w:val="00E61169"/>
    <w:rsid w:val="00E62D94"/>
    <w:rsid w:val="00E642EB"/>
    <w:rsid w:val="00E65E08"/>
    <w:rsid w:val="00E66637"/>
    <w:rsid w:val="00E708D1"/>
    <w:rsid w:val="00E70BAA"/>
    <w:rsid w:val="00E71FCC"/>
    <w:rsid w:val="00E734B9"/>
    <w:rsid w:val="00E76094"/>
    <w:rsid w:val="00E77654"/>
    <w:rsid w:val="00E77D5A"/>
    <w:rsid w:val="00E80708"/>
    <w:rsid w:val="00E80F42"/>
    <w:rsid w:val="00E814A7"/>
    <w:rsid w:val="00E81C05"/>
    <w:rsid w:val="00E81EE4"/>
    <w:rsid w:val="00E81F95"/>
    <w:rsid w:val="00E822DF"/>
    <w:rsid w:val="00E83EFC"/>
    <w:rsid w:val="00E85444"/>
    <w:rsid w:val="00E85A67"/>
    <w:rsid w:val="00E85AC3"/>
    <w:rsid w:val="00E86B35"/>
    <w:rsid w:val="00E902C8"/>
    <w:rsid w:val="00E91E73"/>
    <w:rsid w:val="00E92B1D"/>
    <w:rsid w:val="00E96096"/>
    <w:rsid w:val="00E9625D"/>
    <w:rsid w:val="00E9672F"/>
    <w:rsid w:val="00E975B9"/>
    <w:rsid w:val="00EA1A6E"/>
    <w:rsid w:val="00EA2464"/>
    <w:rsid w:val="00EA2848"/>
    <w:rsid w:val="00EA2A36"/>
    <w:rsid w:val="00EA50B0"/>
    <w:rsid w:val="00EA5183"/>
    <w:rsid w:val="00EA5205"/>
    <w:rsid w:val="00EA5233"/>
    <w:rsid w:val="00EA6CDA"/>
    <w:rsid w:val="00EA76F3"/>
    <w:rsid w:val="00EB1547"/>
    <w:rsid w:val="00EB2BED"/>
    <w:rsid w:val="00EB4722"/>
    <w:rsid w:val="00EB714A"/>
    <w:rsid w:val="00EB7276"/>
    <w:rsid w:val="00EC3555"/>
    <w:rsid w:val="00EC44C9"/>
    <w:rsid w:val="00EC50A8"/>
    <w:rsid w:val="00EC73D6"/>
    <w:rsid w:val="00ED1F22"/>
    <w:rsid w:val="00ED2083"/>
    <w:rsid w:val="00ED29ED"/>
    <w:rsid w:val="00ED2A9D"/>
    <w:rsid w:val="00ED3573"/>
    <w:rsid w:val="00ED3DB0"/>
    <w:rsid w:val="00ED5764"/>
    <w:rsid w:val="00ED71DE"/>
    <w:rsid w:val="00ED796D"/>
    <w:rsid w:val="00ED7EA2"/>
    <w:rsid w:val="00EE122E"/>
    <w:rsid w:val="00EE27A1"/>
    <w:rsid w:val="00EE3D31"/>
    <w:rsid w:val="00EE5882"/>
    <w:rsid w:val="00EE5FBE"/>
    <w:rsid w:val="00EF071D"/>
    <w:rsid w:val="00EF07F0"/>
    <w:rsid w:val="00EF26E7"/>
    <w:rsid w:val="00EF33EA"/>
    <w:rsid w:val="00EF78A3"/>
    <w:rsid w:val="00F02040"/>
    <w:rsid w:val="00F049B0"/>
    <w:rsid w:val="00F0798A"/>
    <w:rsid w:val="00F10EA3"/>
    <w:rsid w:val="00F11A72"/>
    <w:rsid w:val="00F131ED"/>
    <w:rsid w:val="00F1626D"/>
    <w:rsid w:val="00F200A3"/>
    <w:rsid w:val="00F20A83"/>
    <w:rsid w:val="00F20F61"/>
    <w:rsid w:val="00F21D90"/>
    <w:rsid w:val="00F221B8"/>
    <w:rsid w:val="00F22226"/>
    <w:rsid w:val="00F24D8E"/>
    <w:rsid w:val="00F2560C"/>
    <w:rsid w:val="00F25FCC"/>
    <w:rsid w:val="00F26FAC"/>
    <w:rsid w:val="00F2740F"/>
    <w:rsid w:val="00F27A90"/>
    <w:rsid w:val="00F33348"/>
    <w:rsid w:val="00F34AC2"/>
    <w:rsid w:val="00F35527"/>
    <w:rsid w:val="00F370EC"/>
    <w:rsid w:val="00F37798"/>
    <w:rsid w:val="00F437C3"/>
    <w:rsid w:val="00F43D3C"/>
    <w:rsid w:val="00F454B6"/>
    <w:rsid w:val="00F4605F"/>
    <w:rsid w:val="00F4642D"/>
    <w:rsid w:val="00F4647E"/>
    <w:rsid w:val="00F50E28"/>
    <w:rsid w:val="00F527D8"/>
    <w:rsid w:val="00F54AA6"/>
    <w:rsid w:val="00F54BBF"/>
    <w:rsid w:val="00F54E75"/>
    <w:rsid w:val="00F55334"/>
    <w:rsid w:val="00F562C4"/>
    <w:rsid w:val="00F56A74"/>
    <w:rsid w:val="00F577E1"/>
    <w:rsid w:val="00F609A9"/>
    <w:rsid w:val="00F60E76"/>
    <w:rsid w:val="00F61217"/>
    <w:rsid w:val="00F61B54"/>
    <w:rsid w:val="00F61D2B"/>
    <w:rsid w:val="00F61DE5"/>
    <w:rsid w:val="00F63F71"/>
    <w:rsid w:val="00F6550E"/>
    <w:rsid w:val="00F67177"/>
    <w:rsid w:val="00F715CD"/>
    <w:rsid w:val="00F73F8A"/>
    <w:rsid w:val="00F74248"/>
    <w:rsid w:val="00F74B47"/>
    <w:rsid w:val="00F7556F"/>
    <w:rsid w:val="00F81EDF"/>
    <w:rsid w:val="00F85C55"/>
    <w:rsid w:val="00F93230"/>
    <w:rsid w:val="00F954BF"/>
    <w:rsid w:val="00F955A3"/>
    <w:rsid w:val="00F95C89"/>
    <w:rsid w:val="00F96CE5"/>
    <w:rsid w:val="00FA1536"/>
    <w:rsid w:val="00FA37E4"/>
    <w:rsid w:val="00FA77DA"/>
    <w:rsid w:val="00FB2DF8"/>
    <w:rsid w:val="00FB3912"/>
    <w:rsid w:val="00FB462A"/>
    <w:rsid w:val="00FB4D4A"/>
    <w:rsid w:val="00FB57C6"/>
    <w:rsid w:val="00FB7978"/>
    <w:rsid w:val="00FB7F12"/>
    <w:rsid w:val="00FC1272"/>
    <w:rsid w:val="00FC2156"/>
    <w:rsid w:val="00FC3803"/>
    <w:rsid w:val="00FC4F28"/>
    <w:rsid w:val="00FC5282"/>
    <w:rsid w:val="00FC6510"/>
    <w:rsid w:val="00FD01F8"/>
    <w:rsid w:val="00FD1023"/>
    <w:rsid w:val="00FD115D"/>
    <w:rsid w:val="00FD2B8C"/>
    <w:rsid w:val="00FD353F"/>
    <w:rsid w:val="00FD38B5"/>
    <w:rsid w:val="00FD3A49"/>
    <w:rsid w:val="00FD5C7D"/>
    <w:rsid w:val="00FD7351"/>
    <w:rsid w:val="00FE1951"/>
    <w:rsid w:val="00FE20C8"/>
    <w:rsid w:val="00FE2388"/>
    <w:rsid w:val="00FE3368"/>
    <w:rsid w:val="00FE7B9F"/>
    <w:rsid w:val="00FF0391"/>
    <w:rsid w:val="00FF2152"/>
    <w:rsid w:val="00FF6725"/>
    <w:rsid w:val="00FF76DB"/>
    <w:rsid w:val="00FF79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4:defaultImageDpi w14:val="32767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32B1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nchor-text">
    <w:name w:val="anchor-text"/>
    <w:basedOn w:val="a0"/>
    <w:rsid w:val="00CC73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12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42626-176E-43C3-A2DB-F947DD45B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92</TotalTime>
  <Pages>5</Pages>
  <Words>1863</Words>
  <Characters>10624</Characters>
  <Application>Microsoft Office Word</Application>
  <DocSecurity>0</DocSecurity>
  <Lines>88</Lines>
  <Paragraphs>24</Paragraphs>
  <ScaleCrop>false</ScaleCrop>
  <Company/>
  <LinksUpToDate>false</LinksUpToDate>
  <CharactersWithSpaces>12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1584</cp:revision>
  <cp:lastPrinted>2024-11-03T03:54:00Z</cp:lastPrinted>
  <dcterms:created xsi:type="dcterms:W3CDTF">2023-03-15T15:20:00Z</dcterms:created>
  <dcterms:modified xsi:type="dcterms:W3CDTF">2025-07-19T0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